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BCDC6" w14:textId="77777777" w:rsidR="00A92DDE" w:rsidRPr="00A836EF" w:rsidRDefault="00A92DDE" w:rsidP="00B71C71">
      <w:pPr>
        <w:pStyle w:val="Titolo1"/>
        <w:ind w:left="-425"/>
        <w:rPr>
          <w:color w:val="FA4616"/>
        </w:rPr>
      </w:pPr>
      <w:r w:rsidRPr="00A836EF">
        <w:rPr>
          <w:color w:val="FA4616"/>
        </w:rPr>
        <w:t>MODULO DI ISCRIZIONE</w:t>
      </w:r>
    </w:p>
    <w:p w14:paraId="52A1CE97" w14:textId="77777777" w:rsidR="00A92DDE" w:rsidRPr="00A836EF" w:rsidRDefault="00A92DDE" w:rsidP="00B71C71">
      <w:pPr>
        <w:pStyle w:val="Titolo2"/>
        <w:ind w:left="-425"/>
        <w:rPr>
          <w:color w:val="FA4616"/>
        </w:rPr>
      </w:pPr>
      <w:r w:rsidRPr="00A836EF">
        <w:rPr>
          <w:color w:val="FA4616"/>
        </w:rPr>
        <w:t>A TITOLO AZIENDALE</w:t>
      </w:r>
    </w:p>
    <w:p w14:paraId="247F5066"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p>
    <w:p w14:paraId="433C0EDA"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7212AB11"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1399E44"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51D459D62F244202A2CE3F9E34F1E75F"/>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51D459D62F244202A2CE3F9E34F1E75F"/>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51D459D62F244202A2CE3F9E34F1E75F"/>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2A79708B"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51D459D62F244202A2CE3F9E34F1E75F"/>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0FDF562C" w14:textId="77777777" w:rsidR="00A92DDE" w:rsidRPr="00B71C71" w:rsidRDefault="00A92DDE"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5F98904" w14:textId="77777777" w:rsidR="00A92DDE" w:rsidRPr="00B71C71" w:rsidRDefault="00A92DDE"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51D459D62F244202A2CE3F9E34F1E75F"/>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51D459D62F244202A2CE3F9E34F1E75F"/>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10A0650" w14:textId="77777777" w:rsidR="00A92DDE" w:rsidRPr="00B71C71" w:rsidRDefault="00A92DDE"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51D459D62F244202A2CE3F9E34F1E75F"/>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08A11D2F" w14:textId="77777777" w:rsidR="00A92DDE" w:rsidRPr="00B71C71" w:rsidRDefault="00A92DDE" w:rsidP="00B71C71">
      <w:pPr>
        <w:tabs>
          <w:tab w:val="left" w:pos="-426"/>
        </w:tabs>
        <w:spacing w:line="360" w:lineRule="auto"/>
        <w:ind w:left="-426"/>
        <w:jc w:val="both"/>
        <w:rPr>
          <w:rFonts w:ascii="Gotham Light" w:hAnsi="Gotham Light" w:cs="Arial"/>
          <w:iCs/>
          <w:color w:val="4C4C4C"/>
          <w:sz w:val="18"/>
          <w:szCs w:val="18"/>
        </w:rPr>
      </w:pPr>
    </w:p>
    <w:p w14:paraId="27E939B1" w14:textId="77777777" w:rsidR="00A92DDE" w:rsidRPr="00B71C71" w:rsidRDefault="00A92DDE"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3956F5D2" w14:textId="77777777" w:rsidR="00A92DDE" w:rsidRPr="00B71C71" w:rsidRDefault="00A92DDE" w:rsidP="00B71C71">
      <w:pPr>
        <w:tabs>
          <w:tab w:val="left" w:pos="-426"/>
        </w:tabs>
        <w:spacing w:line="360" w:lineRule="auto"/>
        <w:ind w:left="-426"/>
        <w:jc w:val="both"/>
        <w:rPr>
          <w:rFonts w:ascii="Gotham Light" w:hAnsi="Gotham Light" w:cs="Arial"/>
          <w:iCs/>
          <w:color w:val="4C4C4C"/>
          <w:sz w:val="18"/>
          <w:szCs w:val="18"/>
        </w:rPr>
      </w:pPr>
    </w:p>
    <w:p w14:paraId="58214DCF" w14:textId="1E31DC89"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A836EF">
        <w:rPr>
          <w:rFonts w:ascii="Gotham Light" w:hAnsi="Gotham Light" w:cs="Arial"/>
          <w:noProof/>
          <w:color w:val="FA4616"/>
          <w:sz w:val="18"/>
          <w:szCs w:val="18"/>
        </w:rPr>
        <w:t>Business Sustainability &amp; Circular Economy</w:t>
      </w:r>
      <w:r w:rsidRPr="00A836EF">
        <w:rPr>
          <w:rFonts w:ascii="Gotham Light" w:hAnsi="Gotham Light" w:cs="Arial"/>
          <w:color w:val="FA4616"/>
          <w:sz w:val="18"/>
          <w:szCs w:val="18"/>
        </w:rPr>
        <w:t xml:space="preserve">, edizione </w:t>
      </w:r>
      <w:r w:rsidRPr="00A836EF">
        <w:rPr>
          <w:rFonts w:ascii="Gotham Light" w:hAnsi="Gotham Light" w:cs="Arial"/>
          <w:noProof/>
          <w:color w:val="FA4616"/>
          <w:sz w:val="18"/>
          <w:szCs w:val="18"/>
        </w:rPr>
        <w:t>I</w:t>
      </w:r>
      <w:r w:rsidR="00D63316">
        <w:rPr>
          <w:rFonts w:ascii="Gotham Light" w:hAnsi="Gotham Light" w:cs="Arial"/>
          <w:noProof/>
          <w:color w:val="FA4616"/>
          <w:sz w:val="18"/>
          <w:szCs w:val="18"/>
        </w:rPr>
        <w:t>V</w:t>
      </w:r>
      <w:r w:rsidRPr="00A836EF">
        <w:rPr>
          <w:rFonts w:ascii="Gotham Light" w:hAnsi="Gotham Light" w:cs="Arial"/>
          <w:color w:val="FA4616"/>
          <w:sz w:val="18"/>
          <w:szCs w:val="18"/>
        </w:rPr>
        <w:t>, anno</w:t>
      </w:r>
      <w:r w:rsidRPr="005951E2">
        <w:rPr>
          <w:rFonts w:ascii="Gotham Light" w:hAnsi="Gotham Light" w:cs="Arial"/>
          <w:color w:val="FA4E23"/>
          <w:sz w:val="18"/>
          <w:szCs w:val="18"/>
        </w:rPr>
        <w:t xml:space="preserve"> </w:t>
      </w:r>
      <w:r w:rsidRPr="00A836EF">
        <w:rPr>
          <w:rFonts w:ascii="Gotham Light" w:hAnsi="Gotham Light" w:cs="Arial"/>
          <w:noProof/>
          <w:color w:val="FA4616"/>
          <w:sz w:val="18"/>
          <w:szCs w:val="18"/>
        </w:rPr>
        <w:t>202</w:t>
      </w:r>
      <w:r w:rsidR="00D63316">
        <w:rPr>
          <w:rFonts w:ascii="Gotham Light" w:hAnsi="Gotham Light" w:cs="Arial"/>
          <w:noProof/>
          <w:color w:val="FA4616"/>
          <w:sz w:val="18"/>
          <w:szCs w:val="18"/>
        </w:rPr>
        <w:t>2</w:t>
      </w:r>
      <w:r w:rsidRPr="00A836EF">
        <w:rPr>
          <w:rFonts w:ascii="Gotham Light" w:hAnsi="Gotham Light" w:cs="Arial"/>
          <w:noProof/>
          <w:color w:val="FA4616"/>
          <w:sz w:val="18"/>
          <w:szCs w:val="18"/>
        </w:rPr>
        <w:t xml:space="preserve"> </w:t>
      </w:r>
      <w:r w:rsidRPr="00A836EF">
        <w:rPr>
          <w:rFonts w:ascii="Gotham Light" w:hAnsi="Gotham Light" w:cs="Arial"/>
          <w:noProof/>
          <w:sz w:val="18"/>
          <w:szCs w:val="18"/>
        </w:rPr>
        <w:t>promosso</w:t>
      </w:r>
      <w:r w:rsidRPr="00B71C71">
        <w:rPr>
          <w:rFonts w:ascii="Gotham Light" w:hAnsi="Gotham Light" w:cs="Arial"/>
          <w:sz w:val="18"/>
          <w:szCs w:val="18"/>
        </w:rPr>
        <w:t xml:space="preserve"> ed organizzato da Bologna Business School, del suo collaboratore/dipendente:</w:t>
      </w:r>
    </w:p>
    <w:p w14:paraId="10B2D3D8"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p>
    <w:p w14:paraId="3775D08C"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255288251"/>
          <w:placeholder>
            <w:docPart w:val="2273FE4022354F47B88CD3F14C623EF3"/>
          </w:placeholder>
        </w:sdtPr>
        <w:sdtEndPr>
          <w:rPr>
            <w:color w:val="4C4C4C"/>
          </w:rPr>
        </w:sdtEndPr>
        <w:sdtContent>
          <w:r w:rsidR="00FC7771" w:rsidRPr="00FC7771">
            <w:rPr>
              <w:rFonts w:ascii="Gotham Light" w:hAnsi="Gotham Light" w:cs="Arial"/>
              <w:color w:val="A6A6A6" w:themeColor="background1" w:themeShade="A6"/>
              <w:sz w:val="18"/>
              <w:szCs w:val="18"/>
              <w:u w:val="single"/>
            </w:rPr>
            <w:t>_______________                     ________________________________________</w:t>
          </w:r>
        </w:sdtContent>
      </w:sdt>
      <w:r w:rsidR="00FC7771" w:rsidRPr="00B71C71">
        <w:rPr>
          <w:rFonts w:ascii="Gotham Light" w:hAnsi="Gotham Light" w:cs="Arial"/>
          <w:color w:val="4C4C4C"/>
          <w:sz w:val="18"/>
          <w:szCs w:val="18"/>
        </w:rPr>
        <w:t xml:space="preserve">  </w:t>
      </w:r>
    </w:p>
    <w:p w14:paraId="3DCE64D9"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51D459D62F244202A2CE3F9E34F1E75F"/>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w:t>
          </w:r>
        </w:sdtContent>
      </w:sdt>
    </w:p>
    <w:p w14:paraId="31FFB871"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51D459D62F244202A2CE3F9E34F1E75F"/>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51D459D62F244202A2CE3F9E34F1E75F"/>
          </w:placeholder>
        </w:sdtPr>
        <w:sdtEndPr/>
        <w:sdtContent>
          <w:r w:rsidRPr="00B71C71">
            <w:rPr>
              <w:rFonts w:ascii="Gotham Light" w:hAnsi="Gotham Light" w:cs="Arial"/>
              <w:sz w:val="18"/>
              <w:szCs w:val="18"/>
            </w:rPr>
            <w:t>________</w:t>
          </w:r>
        </w:sdtContent>
      </w:sdt>
    </w:p>
    <w:p w14:paraId="3A539833"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3402AB81"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57A3892" w14:textId="77777777" w:rsidR="00A92DDE" w:rsidRPr="00B71C71" w:rsidRDefault="00A92DDE"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51D459D62F244202A2CE3F9E34F1E75F"/>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1CD92889"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p>
    <w:p w14:paraId="51F4CE09"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379106F0"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C3EC98" w14:textId="77777777" w:rsidR="00A92DDE" w:rsidRPr="00B71C71" w:rsidRDefault="00A92DDE"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Pr="007252CC">
        <w:rPr>
          <w:rFonts w:ascii="Gotham Light" w:hAnsi="Gotham Light" w:cs="Arial"/>
          <w:noProof/>
          <w:sz w:val="18"/>
          <w:szCs w:val="18"/>
        </w:rPr>
        <w:t>2300</w:t>
      </w:r>
      <w:r w:rsidRPr="00B71C71">
        <w:rPr>
          <w:rFonts w:ascii="Gotham Light" w:hAnsi="Gotham Light" w:cs="Arial"/>
          <w:sz w:val="18"/>
          <w:szCs w:val="18"/>
        </w:rPr>
        <w:t xml:space="preserve"> + IVA. </w:t>
      </w:r>
    </w:p>
    <w:p w14:paraId="64586107" w14:textId="77777777" w:rsidR="00A92DDE" w:rsidRPr="00B71C71" w:rsidRDefault="00A92DDE"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2D8F3345"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p>
    <w:p w14:paraId="69AE9CDB" w14:textId="77777777" w:rsidR="00A92DDE" w:rsidRPr="00B71C71" w:rsidRDefault="00A92DDE"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6AC45FA3" w14:textId="77777777" w:rsidR="00A92DDE" w:rsidRPr="00B71C71" w:rsidRDefault="00A92DDE"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0A95E781" w14:textId="77777777" w:rsidR="00A92DDE" w:rsidRPr="00B71C71" w:rsidRDefault="00A92DDE"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33DEF9EF" w14:textId="77777777" w:rsidR="00A92DDE" w:rsidRPr="00B71C71" w:rsidRDefault="00A92DDE" w:rsidP="005461A7">
      <w:pPr>
        <w:tabs>
          <w:tab w:val="left" w:pos="-426"/>
        </w:tabs>
        <w:ind w:left="-426"/>
        <w:jc w:val="both"/>
        <w:rPr>
          <w:rFonts w:ascii="Gotham Light" w:hAnsi="Gotham Light" w:cs="Arial"/>
          <w:sz w:val="18"/>
          <w:szCs w:val="18"/>
        </w:rPr>
      </w:pPr>
    </w:p>
    <w:p w14:paraId="0C2716E6" w14:textId="77777777" w:rsidR="00A92DDE" w:rsidRPr="00B71C71" w:rsidRDefault="00A92DDE"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2A63D8F" w14:textId="77777777" w:rsidR="00A92DDE" w:rsidRPr="00B71C71" w:rsidRDefault="00A92DDE" w:rsidP="00B71C71">
      <w:pPr>
        <w:tabs>
          <w:tab w:val="left" w:pos="-426"/>
        </w:tabs>
        <w:spacing w:line="360" w:lineRule="auto"/>
        <w:jc w:val="both"/>
        <w:rPr>
          <w:rFonts w:ascii="Gotham Light" w:hAnsi="Gotham Light" w:cs="Arial"/>
          <w:sz w:val="18"/>
          <w:szCs w:val="18"/>
        </w:rPr>
      </w:pPr>
    </w:p>
    <w:p w14:paraId="4E948624"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32EB0233"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p>
    <w:p w14:paraId="7CC02050" w14:textId="77777777" w:rsidR="00A92DDE" w:rsidRPr="005951E2" w:rsidRDefault="00A92DDE" w:rsidP="00B71C71">
      <w:pPr>
        <w:tabs>
          <w:tab w:val="left" w:pos="-426"/>
        </w:tabs>
        <w:spacing w:line="360" w:lineRule="auto"/>
        <w:ind w:left="-426"/>
        <w:jc w:val="both"/>
        <w:rPr>
          <w:rFonts w:ascii="Gotham Light" w:hAnsi="Gotham Light" w:cs="Arial"/>
          <w:color w:val="FA4E23"/>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103818829EE843C98B860A5FB7EEC4B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5854230CC4EC42D1AB3D95969020C834"/>
          </w:placeholder>
        </w:sdtPr>
        <w:sdtEndPr/>
        <w:sdtContent>
          <w:r w:rsidRPr="00B71C71">
            <w:rPr>
              <w:rFonts w:ascii="Gotham Light" w:hAnsi="Gotham Light"/>
              <w:color w:val="A6A6A6" w:themeColor="background1" w:themeShade="A6"/>
              <w:sz w:val="18"/>
              <w:szCs w:val="18"/>
              <w:u w:val="single"/>
            </w:rPr>
            <w:t xml:space="preserve">  </w:t>
          </w:r>
          <w:r w:rsidR="00FC7771">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71A48955" w14:textId="77777777" w:rsidR="00A92DDE" w:rsidRPr="005951E2" w:rsidRDefault="00A92DDE" w:rsidP="00B71C71">
      <w:pPr>
        <w:spacing w:line="360" w:lineRule="auto"/>
        <w:ind w:left="-426"/>
        <w:jc w:val="right"/>
        <w:rPr>
          <w:rFonts w:ascii="Gotham Light" w:hAnsi="Gotham Light" w:cs="Arial"/>
          <w:color w:val="FA4E23"/>
          <w:sz w:val="16"/>
          <w:szCs w:val="18"/>
        </w:rPr>
      </w:pPr>
      <w:r w:rsidRPr="005951E2">
        <w:rPr>
          <w:rFonts w:ascii="Gotham Light" w:hAnsi="Gotham Light" w:cs="Arial"/>
          <w:color w:val="FA4E23"/>
          <w:sz w:val="16"/>
          <w:szCs w:val="18"/>
        </w:rPr>
        <w:t>*campo obbligatorio</w:t>
      </w:r>
    </w:p>
    <w:p w14:paraId="50356DDA" w14:textId="77777777" w:rsidR="00A92DDE" w:rsidRPr="005461A7" w:rsidRDefault="00A92DDE"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2CC4144C" w14:textId="77777777" w:rsidR="00A92DDE" w:rsidRDefault="00A92DDE" w:rsidP="00B71C71">
      <w:pPr>
        <w:tabs>
          <w:tab w:val="left" w:pos="-426"/>
        </w:tabs>
        <w:spacing w:line="360" w:lineRule="auto"/>
        <w:ind w:left="-426"/>
        <w:jc w:val="both"/>
        <w:rPr>
          <w:rFonts w:ascii="Gotham Light" w:hAnsi="Gotham Light" w:cs="Arial"/>
          <w:sz w:val="18"/>
          <w:szCs w:val="18"/>
        </w:rPr>
      </w:pPr>
    </w:p>
    <w:p w14:paraId="794B61C0"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BF20127"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p>
    <w:p w14:paraId="6E231F7D" w14:textId="53DF4453" w:rsidR="00A92DDE" w:rsidRPr="005461A7" w:rsidRDefault="00A836EF"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A92DDE" w:rsidRPr="005461A7">
        <w:rPr>
          <w:rFonts w:ascii="Gotham Light" w:hAnsi="Gotham Light" w:cs="Arial"/>
          <w:sz w:val="18"/>
          <w:szCs w:val="18"/>
        </w:rPr>
        <w:t xml:space="preserve">La domanda di partecipazione al </w:t>
      </w:r>
      <w:r w:rsidR="00A92DDE" w:rsidRPr="005951E2">
        <w:rPr>
          <w:rFonts w:ascii="Gotham Light" w:hAnsi="Gotham Light" w:cs="Arial"/>
          <w:noProof/>
          <w:color w:val="FA4E23"/>
          <w:sz w:val="18"/>
          <w:szCs w:val="18"/>
        </w:rPr>
        <w:t>Business Sustainability &amp; Circular Economy</w:t>
      </w:r>
      <w:r w:rsidR="00A92DDE" w:rsidRPr="005951E2">
        <w:rPr>
          <w:rFonts w:ascii="Gotham Light" w:hAnsi="Gotham Light" w:cs="Arial"/>
          <w:color w:val="FA4E23"/>
          <w:sz w:val="18"/>
          <w:szCs w:val="18"/>
        </w:rPr>
        <w:t xml:space="preserve">, edizione </w:t>
      </w:r>
      <w:r w:rsidR="00A92DDE" w:rsidRPr="005951E2">
        <w:rPr>
          <w:rFonts w:ascii="Gotham Light" w:hAnsi="Gotham Light" w:cs="Arial"/>
          <w:noProof/>
          <w:color w:val="FA4E23"/>
          <w:sz w:val="18"/>
          <w:szCs w:val="18"/>
        </w:rPr>
        <w:t>I</w:t>
      </w:r>
      <w:r w:rsidR="00D63316">
        <w:rPr>
          <w:rFonts w:ascii="Gotham Light" w:hAnsi="Gotham Light" w:cs="Arial"/>
          <w:noProof/>
          <w:color w:val="FA4E23"/>
          <w:sz w:val="18"/>
          <w:szCs w:val="18"/>
        </w:rPr>
        <w:t>V</w:t>
      </w:r>
      <w:r w:rsidR="00A92DDE" w:rsidRPr="005951E2">
        <w:rPr>
          <w:rFonts w:ascii="Gotham Light" w:hAnsi="Gotham Light" w:cs="Arial"/>
          <w:color w:val="FA4E23"/>
          <w:sz w:val="18"/>
          <w:szCs w:val="18"/>
        </w:rPr>
        <w:t xml:space="preserve">, anno </w:t>
      </w:r>
      <w:r w:rsidR="00A92DDE" w:rsidRPr="005951E2">
        <w:rPr>
          <w:rFonts w:ascii="Gotham Light" w:hAnsi="Gotham Light" w:cs="Arial"/>
          <w:noProof/>
          <w:color w:val="FA4E23"/>
          <w:sz w:val="18"/>
          <w:szCs w:val="18"/>
        </w:rPr>
        <w:t>202</w:t>
      </w:r>
      <w:r w:rsidR="00D63316">
        <w:rPr>
          <w:rFonts w:ascii="Gotham Light" w:hAnsi="Gotham Light" w:cs="Arial"/>
          <w:noProof/>
          <w:color w:val="FA4E23"/>
          <w:sz w:val="18"/>
          <w:szCs w:val="18"/>
        </w:rPr>
        <w:t>2</w:t>
      </w:r>
      <w:r w:rsidR="00A92DDE" w:rsidRPr="00247C35">
        <w:rPr>
          <w:rFonts w:ascii="Gotham Light" w:hAnsi="Gotham Light" w:cs="Arial"/>
          <w:color w:val="F9671B"/>
          <w:sz w:val="18"/>
          <w:szCs w:val="18"/>
        </w:rPr>
        <w:t xml:space="preserve"> </w:t>
      </w:r>
      <w:r w:rsidR="00A92DDE" w:rsidRPr="005461A7">
        <w:rPr>
          <w:rFonts w:ascii="Gotham Light" w:hAnsi="Gotham Light" w:cs="Arial"/>
          <w:sz w:val="18"/>
          <w:szCs w:val="18"/>
        </w:rPr>
        <w:t>del Sig./</w:t>
      </w:r>
      <w:proofErr w:type="spellStart"/>
      <w:r w:rsidR="00A92DDE" w:rsidRPr="005461A7">
        <w:rPr>
          <w:rFonts w:ascii="Gotham Light" w:hAnsi="Gotham Light" w:cs="Arial"/>
          <w:sz w:val="18"/>
          <w:szCs w:val="18"/>
        </w:rPr>
        <w:t>ra</w:t>
      </w:r>
      <w:proofErr w:type="spellEnd"/>
      <w:r w:rsidR="00A92DDE" w:rsidRPr="005461A7">
        <w:rPr>
          <w:rFonts w:ascii="Gotham Light" w:hAnsi="Gotham Light" w:cs="Arial"/>
          <w:sz w:val="18"/>
          <w:szCs w:val="18"/>
        </w:rPr>
        <w:t xml:space="preserve"> </w:t>
      </w:r>
      <w:sdt>
        <w:sdtPr>
          <w:rPr>
            <w:rFonts w:ascii="Gotham Light" w:hAnsi="Gotham Light" w:cs="Arial"/>
            <w:sz w:val="18"/>
            <w:szCs w:val="18"/>
          </w:rPr>
          <w:id w:val="-184518628"/>
          <w:placeholder>
            <w:docPart w:val="AEBA442022D14A0DBC17DC3CED5CDE12"/>
          </w:placeholder>
        </w:sdtPr>
        <w:sdtEndPr/>
        <w:sdtContent>
          <w:r w:rsidR="00A92DDE" w:rsidRPr="005461A7">
            <w:rPr>
              <w:rFonts w:ascii="Gotham Light" w:hAnsi="Gotham Light" w:cs="Arial"/>
              <w:sz w:val="18"/>
              <w:szCs w:val="18"/>
            </w:rPr>
            <w:t>_____________________</w:t>
          </w:r>
        </w:sdtContent>
      </w:sdt>
      <w:r w:rsidR="00A92DDE"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47BF4F2"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p>
    <w:p w14:paraId="3270CF8B"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2CD6C2FE"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p>
    <w:p w14:paraId="2073DF7A" w14:textId="77777777" w:rsidR="00ED7021" w:rsidRPr="005461A7"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1851186D" w14:textId="77777777" w:rsidR="00ED7021" w:rsidRPr="005461A7" w:rsidRDefault="00ED7021" w:rsidP="00ED7021">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7A22BD8C" w14:textId="77777777" w:rsidR="00ED7021" w:rsidRPr="005461A7" w:rsidRDefault="00ED7021" w:rsidP="00ED7021">
      <w:pPr>
        <w:tabs>
          <w:tab w:val="left" w:pos="-426"/>
        </w:tabs>
        <w:spacing w:line="360" w:lineRule="auto"/>
        <w:ind w:left="-426"/>
        <w:jc w:val="both"/>
        <w:rPr>
          <w:rFonts w:ascii="Gotham Light" w:hAnsi="Gotham Light" w:cs="Arial"/>
          <w:sz w:val="18"/>
          <w:szCs w:val="18"/>
          <w:u w:val="single"/>
        </w:rPr>
      </w:pPr>
    </w:p>
    <w:p w14:paraId="21CEADA8"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0E8BB02"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4B5AFF50" w14:textId="77777777" w:rsidR="00ED7021"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D0173C1" w14:textId="77777777" w:rsidR="00ED7021" w:rsidRPr="00086978" w:rsidRDefault="00ED7021" w:rsidP="00ED7021">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BC2AF32" w14:textId="77777777" w:rsidR="00ED7021" w:rsidRPr="00086978" w:rsidRDefault="00ED7021" w:rsidP="00ED702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6C7E336" w14:textId="77777777" w:rsidR="00ED7021" w:rsidRPr="00086978" w:rsidRDefault="00ED7021" w:rsidP="00ED702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D64647D" w14:textId="77777777" w:rsidR="00ED7021" w:rsidRPr="005461A7"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7F6FC907" w14:textId="77777777" w:rsidR="00ED7021" w:rsidRPr="005461A7" w:rsidRDefault="00ED7021" w:rsidP="00ED7021">
      <w:pPr>
        <w:tabs>
          <w:tab w:val="left" w:pos="-426"/>
        </w:tabs>
        <w:ind w:left="-432"/>
        <w:jc w:val="both"/>
        <w:rPr>
          <w:rFonts w:ascii="Gotham Light" w:hAnsi="Gotham Light" w:cs="Arial"/>
          <w:sz w:val="18"/>
          <w:szCs w:val="18"/>
        </w:rPr>
      </w:pPr>
    </w:p>
    <w:p w14:paraId="7E800587" w14:textId="77777777" w:rsidR="00ED7021" w:rsidRPr="00086978" w:rsidRDefault="00ED7021" w:rsidP="00ED7021">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10611324" w14:textId="77777777" w:rsidR="00ED7021" w:rsidRDefault="00ED7021" w:rsidP="00ED7021">
      <w:pPr>
        <w:tabs>
          <w:tab w:val="left" w:pos="-426"/>
        </w:tabs>
        <w:ind w:left="-432"/>
        <w:jc w:val="both"/>
        <w:rPr>
          <w:rFonts w:ascii="Gotham Light" w:hAnsi="Gotham Light" w:cs="Arial"/>
          <w:sz w:val="18"/>
          <w:szCs w:val="18"/>
        </w:rPr>
      </w:pPr>
    </w:p>
    <w:p w14:paraId="772812BC"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57639B26"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2343ED87"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FFC1D05"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05F245E0"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A6F5BFF" w14:textId="77777777" w:rsidR="00ED7021"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tassa di iscrizione versata, così come pure il diritto del richiedente a qualsivoglia risarcimento o indennizzo da parte di Bologna Business School.</w:t>
      </w:r>
    </w:p>
    <w:bookmarkEnd w:id="1"/>
    <w:p w14:paraId="5D291343" w14:textId="77777777" w:rsidR="00ED7021" w:rsidRDefault="00ED7021" w:rsidP="00ED7021">
      <w:pPr>
        <w:tabs>
          <w:tab w:val="left" w:pos="-426"/>
        </w:tabs>
        <w:spacing w:line="360" w:lineRule="auto"/>
        <w:ind w:left="-426"/>
        <w:jc w:val="both"/>
        <w:rPr>
          <w:rFonts w:ascii="Gotham Light" w:hAnsi="Gotham Light" w:cs="Arial"/>
          <w:sz w:val="18"/>
          <w:szCs w:val="18"/>
        </w:rPr>
      </w:pPr>
    </w:p>
    <w:p w14:paraId="0BD4D213"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7E8BE97B"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588917EE" w14:textId="77777777" w:rsidR="00ED7021" w:rsidRPr="005461A7"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E67F63B"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155DF713"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0DC4BE0"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2E579E27" w14:textId="77777777" w:rsidR="00ED7021" w:rsidRPr="005461A7"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725B0679"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291434AA" w14:textId="77777777" w:rsidR="00ED7021" w:rsidRPr="005461A7" w:rsidRDefault="00ED7021" w:rsidP="00ED7021">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7351608" w14:textId="77777777" w:rsidR="00ED7021" w:rsidRDefault="00ED7021" w:rsidP="00ED7021">
      <w:pPr>
        <w:tabs>
          <w:tab w:val="left" w:pos="-426"/>
        </w:tabs>
        <w:spacing w:line="360" w:lineRule="auto"/>
        <w:ind w:left="-426"/>
        <w:jc w:val="both"/>
        <w:rPr>
          <w:rFonts w:ascii="Gotham Light" w:hAnsi="Gotham Light" w:cs="Arial"/>
          <w:color w:val="000000"/>
          <w:sz w:val="18"/>
          <w:szCs w:val="18"/>
        </w:rPr>
      </w:pPr>
    </w:p>
    <w:p w14:paraId="17016660" w14:textId="77777777" w:rsidR="00A92DDE" w:rsidRDefault="00A92DDE" w:rsidP="00B71C71">
      <w:pPr>
        <w:tabs>
          <w:tab w:val="left" w:pos="-426"/>
        </w:tabs>
        <w:spacing w:line="360" w:lineRule="auto"/>
        <w:ind w:left="-426"/>
        <w:jc w:val="both"/>
        <w:rPr>
          <w:rFonts w:ascii="Gotham Light" w:hAnsi="Gotham Light" w:cs="Arial"/>
          <w:color w:val="000000"/>
          <w:sz w:val="18"/>
          <w:szCs w:val="18"/>
        </w:rPr>
      </w:pPr>
    </w:p>
    <w:p w14:paraId="2BC12A02" w14:textId="77777777" w:rsidR="00A92DDE" w:rsidRPr="00B71C71" w:rsidRDefault="00A92DDE"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540591988"/>
          <w:placeholder>
            <w:docPart w:val="56319D6E42014BA2A1FBB1F6291EF24E"/>
          </w:placeholder>
          <w:date>
            <w:dateFormat w:val="dd/MM/yyyy"/>
            <w:lid w:val="it-IT"/>
            <w:storeMappedDataAs w:val="dateTime"/>
            <w:calendar w:val="gregorian"/>
          </w:date>
        </w:sdtPr>
        <w:sdtEndPr/>
        <w:sdtContent>
          <w:r w:rsidR="00C45EF8"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2B71973061434B0C833286C9F90FC4B8"/>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4612285DE5724C84925B86D9D635356E"/>
              </w:placeholder>
            </w:sdtPr>
            <w:sdtEndPr/>
            <w:sdtContent>
              <w:r w:rsidRPr="00B71C71">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289552143"/>
                  <w:placeholder>
                    <w:docPart w:val="D1FCCBE980BE4F898601AE78183B6593"/>
                  </w:placeholder>
                </w:sdtPr>
                <w:sdtEndPr/>
                <w:sdtContent>
                  <w:r w:rsidR="00FC7771" w:rsidRPr="00B71C71">
                    <w:rPr>
                      <w:rFonts w:ascii="Gotham Light" w:hAnsi="Gotham Light"/>
                      <w:color w:val="A6A6A6" w:themeColor="background1" w:themeShade="A6"/>
                      <w:sz w:val="18"/>
                      <w:szCs w:val="18"/>
                      <w:u w:val="single"/>
                    </w:rPr>
                    <w:t xml:space="preserve">  </w:t>
                  </w:r>
                  <w:r w:rsidR="00FC7771">
                    <w:rPr>
                      <w:rFonts w:ascii="Gotham Light" w:hAnsi="Gotham Light"/>
                      <w:color w:val="A6A6A6" w:themeColor="background1" w:themeShade="A6"/>
                      <w:sz w:val="18"/>
                      <w:szCs w:val="18"/>
                      <w:u w:val="single"/>
                    </w:rPr>
                    <w:t xml:space="preserve">                                        </w:t>
                  </w:r>
                  <w:r w:rsidR="00FC7771" w:rsidRPr="00B71C71">
                    <w:rPr>
                      <w:rFonts w:ascii="Gotham Light" w:hAnsi="Gotham Light"/>
                      <w:color w:val="A6A6A6" w:themeColor="background1" w:themeShade="A6"/>
                      <w:sz w:val="18"/>
                      <w:szCs w:val="18"/>
                      <w:u w:val="single"/>
                    </w:rPr>
                    <w:t>__</w:t>
                  </w:r>
                </w:sdtContent>
              </w:sdt>
              <w:r w:rsidR="00FC7771">
                <w:rPr>
                  <w:rFonts w:ascii="Gotham Light" w:hAnsi="Gotham Light"/>
                  <w:color w:val="A6A6A6" w:themeColor="background1" w:themeShade="A6"/>
                  <w:sz w:val="18"/>
                  <w:szCs w:val="18"/>
                  <w:u w:val="single"/>
                </w:rPr>
                <w:t xml:space="preserve"> </w:t>
              </w:r>
            </w:sdtContent>
          </w:sdt>
        </w:sdtContent>
      </w:sdt>
    </w:p>
    <w:p w14:paraId="2C75689B" w14:textId="77777777" w:rsidR="00A92DDE" w:rsidRPr="00B71C71" w:rsidRDefault="00A92DDE" w:rsidP="00B71C71">
      <w:pPr>
        <w:tabs>
          <w:tab w:val="left" w:pos="-426"/>
        </w:tabs>
        <w:spacing w:line="360" w:lineRule="auto"/>
        <w:jc w:val="both"/>
        <w:rPr>
          <w:rFonts w:ascii="Gotham Light" w:hAnsi="Gotham Light" w:cs="Arial"/>
          <w:color w:val="000000"/>
          <w:sz w:val="18"/>
          <w:szCs w:val="18"/>
        </w:rPr>
      </w:pPr>
    </w:p>
    <w:p w14:paraId="2F3AC449" w14:textId="77777777" w:rsidR="00A92DDE" w:rsidRPr="00B71C71" w:rsidRDefault="00A92DDE"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7C88E8AA" w14:textId="77777777" w:rsidR="00A92DDE" w:rsidRPr="00B71C71" w:rsidRDefault="00A92DDE" w:rsidP="00B71C71">
      <w:pPr>
        <w:tabs>
          <w:tab w:val="left" w:pos="-426"/>
        </w:tabs>
        <w:spacing w:line="360" w:lineRule="auto"/>
        <w:ind w:left="-426"/>
        <w:jc w:val="center"/>
        <w:rPr>
          <w:rFonts w:ascii="Gotham Light" w:hAnsi="Gotham Light" w:cs="Arial"/>
          <w:color w:val="F9671B"/>
          <w:sz w:val="16"/>
          <w:szCs w:val="18"/>
        </w:rPr>
      </w:pPr>
    </w:p>
    <w:p w14:paraId="2B52B689" w14:textId="77777777" w:rsidR="00A92DDE" w:rsidRPr="00B71C71" w:rsidRDefault="00A92DDE" w:rsidP="00B71C71">
      <w:pPr>
        <w:tabs>
          <w:tab w:val="left" w:pos="-426"/>
        </w:tabs>
        <w:spacing w:line="360" w:lineRule="auto"/>
        <w:ind w:left="-426"/>
        <w:jc w:val="right"/>
        <w:rPr>
          <w:rFonts w:ascii="Gotham Light" w:hAnsi="Gotham Light" w:cs="Arial"/>
          <w:color w:val="F9671B"/>
          <w:sz w:val="16"/>
          <w:szCs w:val="18"/>
        </w:rPr>
      </w:pPr>
    </w:p>
    <w:p w14:paraId="1F316FE0" w14:textId="77777777" w:rsidR="00A92DDE" w:rsidRPr="00B71C71" w:rsidRDefault="00A92DDE" w:rsidP="00B71C71">
      <w:pPr>
        <w:tabs>
          <w:tab w:val="left" w:pos="-426"/>
        </w:tabs>
        <w:spacing w:line="360" w:lineRule="auto"/>
        <w:ind w:left="-426"/>
        <w:jc w:val="right"/>
        <w:rPr>
          <w:rFonts w:ascii="Gotham Light" w:hAnsi="Gotham Light" w:cs="Arial"/>
          <w:color w:val="F9671B"/>
          <w:sz w:val="16"/>
          <w:szCs w:val="18"/>
        </w:rPr>
      </w:pPr>
    </w:p>
    <w:p w14:paraId="469DB081" w14:textId="77777777" w:rsidR="005951E2" w:rsidRPr="005951E2" w:rsidRDefault="005951E2" w:rsidP="005951E2">
      <w:pPr>
        <w:tabs>
          <w:tab w:val="left" w:pos="-426"/>
        </w:tabs>
        <w:spacing w:line="360" w:lineRule="auto"/>
        <w:ind w:left="-426"/>
        <w:jc w:val="both"/>
        <w:rPr>
          <w:rFonts w:ascii="Gotham Light" w:hAnsi="Gotham Light" w:cs="Arial"/>
          <w:color w:val="FA4E23"/>
          <w:sz w:val="18"/>
          <w:szCs w:val="18"/>
        </w:rPr>
      </w:pPr>
    </w:p>
    <w:p w14:paraId="2A890D52" w14:textId="77777777" w:rsidR="005951E2" w:rsidRPr="005951E2" w:rsidRDefault="005951E2" w:rsidP="005951E2">
      <w:pPr>
        <w:spacing w:line="360" w:lineRule="auto"/>
        <w:ind w:left="-426"/>
        <w:jc w:val="right"/>
        <w:rPr>
          <w:rFonts w:ascii="Gotham Light" w:hAnsi="Gotham Light" w:cs="Arial"/>
          <w:color w:val="FA4E23"/>
          <w:sz w:val="16"/>
          <w:szCs w:val="18"/>
        </w:rPr>
      </w:pPr>
      <w:r w:rsidRPr="005951E2">
        <w:rPr>
          <w:rFonts w:ascii="Gotham Light" w:hAnsi="Gotham Light" w:cs="Arial"/>
          <w:color w:val="FA4E23"/>
          <w:sz w:val="16"/>
          <w:szCs w:val="18"/>
        </w:rPr>
        <w:t>*campo obbligatorio</w:t>
      </w:r>
    </w:p>
    <w:p w14:paraId="66D0CF10" w14:textId="77777777" w:rsidR="00A92DDE" w:rsidRPr="00B71C71" w:rsidRDefault="00A92DDE" w:rsidP="00B71C71">
      <w:pPr>
        <w:tabs>
          <w:tab w:val="left" w:pos="-426"/>
        </w:tabs>
        <w:spacing w:line="360" w:lineRule="auto"/>
        <w:ind w:left="-426"/>
        <w:jc w:val="right"/>
        <w:rPr>
          <w:rFonts w:ascii="Gotham Light" w:hAnsi="Gotham Light" w:cs="Arial"/>
          <w:color w:val="F9671B"/>
          <w:sz w:val="16"/>
          <w:szCs w:val="18"/>
        </w:rPr>
      </w:pPr>
    </w:p>
    <w:p w14:paraId="73A49591" w14:textId="77777777" w:rsidR="00A92DDE" w:rsidRPr="00B71C71" w:rsidRDefault="00A92DDE"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0C0AC614" w14:textId="77777777" w:rsidR="00A92DDE" w:rsidRPr="00B71C71" w:rsidRDefault="00A92DDE" w:rsidP="00B71C71">
      <w:pPr>
        <w:ind w:left="142" w:right="134"/>
        <w:jc w:val="center"/>
        <w:rPr>
          <w:rFonts w:ascii="Gotham Light" w:hAnsi="Gotham Light"/>
          <w:sz w:val="18"/>
          <w:szCs w:val="18"/>
        </w:rPr>
      </w:pPr>
    </w:p>
    <w:p w14:paraId="145D9E0C" w14:textId="77777777" w:rsidR="00A92DDE" w:rsidRPr="00C45EF8" w:rsidRDefault="00A92DDE" w:rsidP="00B71C71">
      <w:pPr>
        <w:ind w:left="142" w:right="134"/>
        <w:jc w:val="both"/>
        <w:rPr>
          <w:rFonts w:ascii="Gotham Light" w:hAnsi="Gotham Light"/>
          <w:sz w:val="18"/>
          <w:szCs w:val="18"/>
        </w:rPr>
      </w:pPr>
      <w:r w:rsidRPr="00B71C71">
        <w:rPr>
          <w:rFonts w:ascii="Gotham Light" w:hAnsi="Gotham Light"/>
          <w:sz w:val="18"/>
          <w:szCs w:val="18"/>
        </w:rPr>
        <w:t xml:space="preserve">Ai sensi dell’art. 13 del Regolamento europeo n. 679/2016 e di ogni successiva normativa applicabile, </w:t>
      </w:r>
      <w:r w:rsidRPr="00C45EF8">
        <w:rPr>
          <w:rFonts w:ascii="Gotham Light" w:hAnsi="Gotham Light"/>
          <w:sz w:val="18"/>
          <w:szCs w:val="18"/>
        </w:rPr>
        <w:t>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684EF59"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1. Dati conferiti per l’esecuzione del contratto o la fruizione di un servizio</w:t>
      </w:r>
    </w:p>
    <w:p w14:paraId="14DF23F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4F748803"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4492B288" w14:textId="77777777" w:rsidR="00A92DDE" w:rsidRPr="00C45EF8" w:rsidRDefault="00A92DDE" w:rsidP="00B71C71">
      <w:pPr>
        <w:pStyle w:val="AlmaParagrafo"/>
        <w:ind w:left="142" w:right="134"/>
        <w:rPr>
          <w:rFonts w:ascii="Gotham Light" w:hAnsi="Gotham Light"/>
          <w:sz w:val="18"/>
          <w:szCs w:val="18"/>
        </w:rPr>
      </w:pPr>
      <w:r w:rsidRPr="00C45EF8">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AD7E445" w14:textId="77777777" w:rsidR="00A92DDE" w:rsidRPr="00C45EF8" w:rsidRDefault="00A92DDE" w:rsidP="00B71C71">
      <w:pPr>
        <w:pStyle w:val="AlmaParagrafo"/>
        <w:ind w:left="142" w:right="134"/>
        <w:rPr>
          <w:rFonts w:ascii="Gotham Light" w:hAnsi="Gotham Light"/>
          <w:sz w:val="18"/>
          <w:szCs w:val="18"/>
        </w:rPr>
      </w:pPr>
      <w:r w:rsidRPr="00C45EF8">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75D153D" w14:textId="77777777" w:rsidR="00A92DDE" w:rsidRPr="00C45EF8" w:rsidRDefault="00A92DDE" w:rsidP="00B71C71">
      <w:pPr>
        <w:pStyle w:val="AlmaParagrafo"/>
        <w:ind w:left="142" w:right="134"/>
        <w:rPr>
          <w:rFonts w:ascii="Gotham Light" w:hAnsi="Gotham Light"/>
          <w:iCs/>
          <w:sz w:val="18"/>
          <w:szCs w:val="18"/>
        </w:rPr>
      </w:pPr>
    </w:p>
    <w:p w14:paraId="2904ADC3"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1 Tempi di trattamento</w:t>
      </w:r>
    </w:p>
    <w:p w14:paraId="338ADB32"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7107E05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6360E8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2D8D976" w14:textId="77777777" w:rsidR="00A92DDE" w:rsidRPr="00C45EF8" w:rsidRDefault="00A92DDE" w:rsidP="00B71C71">
      <w:pPr>
        <w:ind w:left="142" w:right="134"/>
        <w:jc w:val="both"/>
        <w:rPr>
          <w:rFonts w:ascii="Gotham Light" w:hAnsi="Gotham Light"/>
          <w:sz w:val="18"/>
          <w:szCs w:val="18"/>
        </w:rPr>
      </w:pPr>
    </w:p>
    <w:p w14:paraId="041B8473" w14:textId="77777777" w:rsidR="00A92DDE" w:rsidRPr="00C45EF8" w:rsidRDefault="00A92DDE" w:rsidP="00B71C71">
      <w:pPr>
        <w:ind w:left="142" w:right="134"/>
        <w:jc w:val="both"/>
        <w:rPr>
          <w:rFonts w:ascii="Gotham Light" w:hAnsi="Gotham Light"/>
          <w:color w:val="4472C4"/>
          <w:sz w:val="18"/>
          <w:szCs w:val="18"/>
        </w:rPr>
      </w:pPr>
      <w:r w:rsidRPr="00C45EF8">
        <w:rPr>
          <w:rFonts w:ascii="Gotham Light" w:hAnsi="Gotham Light"/>
          <w:color w:val="4472C4"/>
          <w:sz w:val="18"/>
          <w:szCs w:val="18"/>
        </w:rPr>
        <w:t xml:space="preserve">1.2 Dati Audio-visivi e Immagini </w:t>
      </w:r>
    </w:p>
    <w:p w14:paraId="2EB4D791"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ABE9A7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2D3870F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952943C"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2. Dati conferiti per finalità di informazione delle attività svolte da BBS e per finalità promozionali</w:t>
      </w:r>
    </w:p>
    <w:p w14:paraId="200DC03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A934EC6"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1041F180"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1 Modalità di contatto</w:t>
      </w:r>
    </w:p>
    <w:p w14:paraId="4CDA80BC"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Per contattarLa a fini informativi e promozionali potremo utilizzare sia modalità automatizzate come e-mail e sms, sia la posta cartacea e il telefono.</w:t>
      </w:r>
    </w:p>
    <w:p w14:paraId="75897FD7"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lastRenderedPageBreak/>
        <w:t>2.2 Cosa accade in caso di mancato consenso?</w:t>
      </w:r>
    </w:p>
    <w:p w14:paraId="36FA494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3AD8F6B0"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3 Comunicazioni via email per servizi analoghi a quelli già richiesti</w:t>
      </w:r>
    </w:p>
    <w:p w14:paraId="307CA0FE" w14:textId="77777777" w:rsidR="00A92DDE" w:rsidRPr="00C45EF8" w:rsidRDefault="00A92DDE" w:rsidP="00B71C71">
      <w:pPr>
        <w:pStyle w:val="Titolo4"/>
        <w:rPr>
          <w:rFonts w:ascii="Gotham Light" w:eastAsia="Times New Roman" w:hAnsi="Gotham Light"/>
          <w:i w:val="0"/>
          <w:color w:val="auto"/>
          <w:sz w:val="18"/>
          <w:szCs w:val="18"/>
        </w:rPr>
      </w:pPr>
      <w:r w:rsidRPr="00C45EF8">
        <w:rPr>
          <w:rFonts w:ascii="Gotham Light" w:eastAsia="Times New Roman" w:hAnsi="Gotham Light"/>
          <w:i w:val="0"/>
          <w:color w:val="auto"/>
          <w:sz w:val="18"/>
          <w:szCs w:val="18"/>
        </w:rPr>
        <w:t xml:space="preserve">Nel caso in cui Lei non esprima un espresso rifiuto, se la legge lo consente, </w:t>
      </w:r>
      <w:r w:rsidRPr="00C45EF8">
        <w:rPr>
          <w:rFonts w:ascii="Gotham Light" w:hAnsi="Gotham Light"/>
          <w:i w:val="0"/>
          <w:sz w:val="18"/>
          <w:szCs w:val="18"/>
        </w:rPr>
        <w:t>BBS</w:t>
      </w:r>
      <w:r w:rsidRPr="00C45EF8">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38390F0F"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4 Tempi di trattamento relativi alle attività informative e promozionali</w:t>
      </w:r>
    </w:p>
    <w:p w14:paraId="000383AD"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21DF336E"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 xml:space="preserve">2.5 Consenso alla profilazione per finalità informative e promozionali </w:t>
      </w:r>
    </w:p>
    <w:p w14:paraId="0AC4C38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398ECF8D"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36BD35D1"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3C6702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EC8C70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78943D8"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6 Cosa accade in caso di mancato consenso alla profilazione?</w:t>
      </w:r>
    </w:p>
    <w:p w14:paraId="27FC948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FDBD252"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7 Tempi di trattamento relativi all’attività di profilazione</w:t>
      </w:r>
    </w:p>
    <w:p w14:paraId="4F20593F"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70CAE57"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C88FB06"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3. Attività di stage e placement per gli iscritti a Corsi e a Master. Comunicazione dei dati a imprese terze</w:t>
      </w:r>
    </w:p>
    <w:p w14:paraId="1E12F09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offre agli iscritti ai Corsi e ai Master la possibilità di essere contattati da imprese terze interessate a proporre agli iscritti attività di stage e placement.</w:t>
      </w:r>
    </w:p>
    <w:p w14:paraId="57A4C1C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ttraverso questa attività BBS intende agire da facilitatore nel processo d’incontro tra domanda e offerta di lavoro.</w:t>
      </w:r>
    </w:p>
    <w:p w14:paraId="66AA988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39A962F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Le imprese terze a cui eventualmente potranno essere comunicati i dati hanno sede nell’Unione Europea. </w:t>
      </w:r>
    </w:p>
    <w:p w14:paraId="32461F88"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3.1 Cosa accade in caso di mancato consenso?</w:t>
      </w:r>
    </w:p>
    <w:p w14:paraId="473465A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402D32FA"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3.2 Tempi di trattamento</w:t>
      </w:r>
    </w:p>
    <w:p w14:paraId="2109833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4FB285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46C81A" w14:textId="77777777" w:rsidR="00A92DDE" w:rsidRPr="00C45EF8" w:rsidRDefault="00A92DDE" w:rsidP="00B71C71">
      <w:pPr>
        <w:ind w:left="142" w:right="134"/>
        <w:jc w:val="both"/>
        <w:rPr>
          <w:rFonts w:ascii="Gotham Light" w:hAnsi="Gotham Light"/>
          <w:sz w:val="18"/>
          <w:szCs w:val="18"/>
        </w:rPr>
      </w:pPr>
    </w:p>
    <w:p w14:paraId="60776004"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lastRenderedPageBreak/>
        <w:t>4. Attività statistiche e ricerche di mercato anche mediante profilazione</w:t>
      </w:r>
    </w:p>
    <w:p w14:paraId="5EAB59BC"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E9E6AC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4E73E45B"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4.1 Cosa accade in caso di mancato consenso?</w:t>
      </w:r>
    </w:p>
    <w:p w14:paraId="4F0C659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29A1B589"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 xml:space="preserve">4.2 Tempi di trattamento </w:t>
      </w:r>
    </w:p>
    <w:p w14:paraId="3BBE094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0476F80F"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3171650" w14:textId="77777777" w:rsidR="00A92DDE" w:rsidRPr="00C45EF8" w:rsidRDefault="00A92DDE" w:rsidP="00B71C71">
      <w:pPr>
        <w:ind w:left="142" w:right="134"/>
        <w:jc w:val="both"/>
        <w:rPr>
          <w:rFonts w:ascii="Gotham Light" w:hAnsi="Gotham Light"/>
          <w:sz w:val="18"/>
          <w:szCs w:val="18"/>
        </w:rPr>
      </w:pPr>
    </w:p>
    <w:p w14:paraId="07BFE41E"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5. Modalità del trattamento</w:t>
      </w:r>
    </w:p>
    <w:p w14:paraId="679EF956"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l trattamento dei dati personali è effettuato da BBS con modalità cartacee ed informatizzate.</w:t>
      </w:r>
    </w:p>
    <w:p w14:paraId="58D0390C"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7297546"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6. Titolare del trattamento</w:t>
      </w:r>
    </w:p>
    <w:p w14:paraId="1C84D832"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45EF8">
          <w:rPr>
            <w:rStyle w:val="Collegamentoipertestuale"/>
            <w:rFonts w:ascii="Gotham Light" w:hAnsi="Gotham Light"/>
            <w:sz w:val="18"/>
            <w:szCs w:val="18"/>
          </w:rPr>
          <w:t>http://www.bbs.unibo.it/hp/contatti</w:t>
        </w:r>
      </w:hyperlink>
      <w:r w:rsidRPr="00C45EF8">
        <w:rPr>
          <w:rFonts w:ascii="Gotham Light" w:hAnsi="Gotham Light"/>
          <w:sz w:val="18"/>
          <w:szCs w:val="18"/>
        </w:rPr>
        <w:t>.</w:t>
      </w:r>
    </w:p>
    <w:p w14:paraId="2F66C0DE"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7. Responsabili di trattamento e comunicazione dei Suoi dati a terzi</w:t>
      </w:r>
    </w:p>
    <w:p w14:paraId="1401E22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45EF8">
          <w:rPr>
            <w:rStyle w:val="Collegamentoipertestuale"/>
            <w:rFonts w:ascii="Gotham Light" w:hAnsi="Gotham Light"/>
            <w:sz w:val="18"/>
            <w:szCs w:val="18"/>
          </w:rPr>
          <w:t>http://www.bbs.unibo.it/hp/legal</w:t>
        </w:r>
      </w:hyperlink>
      <w:r w:rsidRPr="00C45EF8">
        <w:rPr>
          <w:rFonts w:ascii="Gotham Light" w:hAnsi="Gotham Light"/>
          <w:sz w:val="18"/>
          <w:szCs w:val="18"/>
        </w:rPr>
        <w:t xml:space="preserve"> . </w:t>
      </w:r>
    </w:p>
    <w:p w14:paraId="274E0CBF"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 tal fine si segnala che sono designati responsabili di trattamento i soggetti di cui BBS</w:t>
      </w:r>
      <w:r w:rsidRPr="00C45EF8" w:rsidDel="005002B4">
        <w:rPr>
          <w:rFonts w:ascii="Gotham Light" w:hAnsi="Gotham Light"/>
          <w:sz w:val="18"/>
          <w:szCs w:val="18"/>
        </w:rPr>
        <w:t xml:space="preserve"> </w:t>
      </w:r>
      <w:r w:rsidRPr="00C45EF8">
        <w:rPr>
          <w:rFonts w:ascii="Gotham Light" w:hAnsi="Gotham Light"/>
          <w:sz w:val="18"/>
          <w:szCs w:val="18"/>
        </w:rPr>
        <w:t>si serve:</w:t>
      </w:r>
    </w:p>
    <w:p w14:paraId="784BCAA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 per la gestione delle relazioni con i clienti e più in generale, con i terzi, anche per fini contabili e amministrativi;</w:t>
      </w:r>
    </w:p>
    <w:p w14:paraId="0EAA95F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 per la gestione delle comunicazioni, anche di natura commerciale e promozionale e per l’erogazione di servizi informativi, promozionali e di profilazione;</w:t>
      </w:r>
    </w:p>
    <w:p w14:paraId="414876E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14066904"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8. Responsabile della protezione dei dati (Data Protection Officer)</w:t>
      </w:r>
    </w:p>
    <w:p w14:paraId="54F783E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BBS ha designato il proprio Responsabile della protezione dei dati, che può essere contattato ai seguenti riferimenti: </w:t>
      </w:r>
      <w:hyperlink r:id="rId13" w:history="1">
        <w:r w:rsidRPr="00C45EF8">
          <w:rPr>
            <w:rStyle w:val="Collegamentoipertestuale"/>
            <w:rFonts w:ascii="Gotham Light" w:hAnsi="Gotham Light"/>
            <w:sz w:val="18"/>
            <w:szCs w:val="18"/>
          </w:rPr>
          <w:t>dpo@bbs.unibo.it</w:t>
        </w:r>
      </w:hyperlink>
      <w:r w:rsidRPr="00C45EF8">
        <w:rPr>
          <w:rFonts w:ascii="Gotham Light" w:hAnsi="Gotham Light"/>
          <w:sz w:val="18"/>
          <w:szCs w:val="18"/>
        </w:rPr>
        <w:t xml:space="preserve"> </w:t>
      </w:r>
    </w:p>
    <w:p w14:paraId="368C6A1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43CEFC80"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 xml:space="preserve">9. Luogo del trattamento </w:t>
      </w:r>
    </w:p>
    <w:p w14:paraId="76B995E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effettua il trattamento dei Suoi dati in Italia.</w:t>
      </w:r>
    </w:p>
    <w:p w14:paraId="48B8FC9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7BBDEFF5"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10. Diritti dell’interessato</w:t>
      </w:r>
    </w:p>
    <w:p w14:paraId="40AB8D6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105D7F85"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0.1 Diritto di opposizione</w:t>
      </w:r>
    </w:p>
    <w:p w14:paraId="6DF1BA86"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C45EF8">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6D8DA322"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0.2 Diritto alla portabilità dei dati</w:t>
      </w:r>
    </w:p>
    <w:p w14:paraId="6DB8445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1219FB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1F9ADB7"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0.3 Modalità per l’esercizio dei diritti</w:t>
      </w:r>
    </w:p>
    <w:p w14:paraId="328A04B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sercizio dei diritti può essere effettuato</w:t>
      </w:r>
      <w:r w:rsidRPr="00C45EF8" w:rsidDel="00EA4BB7">
        <w:rPr>
          <w:rFonts w:ascii="Gotham Light" w:hAnsi="Gotham Light"/>
          <w:sz w:val="18"/>
          <w:szCs w:val="18"/>
        </w:rPr>
        <w:t xml:space="preserve"> </w:t>
      </w:r>
      <w:r w:rsidRPr="00C45EF8">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45EF8">
          <w:rPr>
            <w:rStyle w:val="Collegamentoipertestuale"/>
            <w:rFonts w:ascii="Gotham Light" w:hAnsi="Gotham Light"/>
            <w:sz w:val="18"/>
            <w:szCs w:val="18"/>
          </w:rPr>
          <w:t>gdpr@bbs.unibo.it</w:t>
        </w:r>
      </w:hyperlink>
      <w:r w:rsidRPr="00C45EF8">
        <w:rPr>
          <w:rFonts w:ascii="Gotham Light" w:hAnsi="Gotham Light"/>
          <w:sz w:val="18"/>
          <w:szCs w:val="18"/>
        </w:rPr>
        <w:t xml:space="preserve"> </w:t>
      </w:r>
    </w:p>
    <w:p w14:paraId="73E3EC5E" w14:textId="77777777" w:rsidR="00A92DDE" w:rsidRPr="00C45EF8" w:rsidRDefault="00A92DDE" w:rsidP="00B71C71">
      <w:pPr>
        <w:spacing w:line="360" w:lineRule="auto"/>
        <w:ind w:left="142" w:right="134"/>
        <w:jc w:val="both"/>
        <w:rPr>
          <w:rFonts w:ascii="Gotham Light" w:hAnsi="Gotham Light"/>
          <w:sz w:val="18"/>
          <w:szCs w:val="18"/>
        </w:rPr>
      </w:pPr>
    </w:p>
    <w:p w14:paraId="09EFD713" w14:textId="77777777" w:rsidR="00A92DDE" w:rsidRPr="00C45EF8" w:rsidRDefault="00A92DDE" w:rsidP="00B71C71">
      <w:pPr>
        <w:spacing w:line="360" w:lineRule="auto"/>
        <w:rPr>
          <w:rFonts w:ascii="Gotham Light" w:hAnsi="Gotham Light"/>
          <w:sz w:val="18"/>
          <w:szCs w:val="18"/>
        </w:rPr>
      </w:pPr>
      <w:r w:rsidRPr="00C45EF8">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11AB05E" w14:textId="77777777" w:rsidR="00A92DDE" w:rsidRPr="00C45EF8" w:rsidRDefault="00A92DDE" w:rsidP="00B71C71">
      <w:pPr>
        <w:spacing w:line="360" w:lineRule="auto"/>
        <w:ind w:left="142" w:right="134"/>
        <w:jc w:val="both"/>
        <w:rPr>
          <w:rFonts w:ascii="Gotham Light" w:hAnsi="Gotham Light"/>
          <w:sz w:val="18"/>
          <w:szCs w:val="18"/>
        </w:rPr>
      </w:pPr>
    </w:p>
    <w:p w14:paraId="07ECF665"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 </w:t>
      </w:r>
      <w:r w:rsidR="00A92DDE" w:rsidRPr="00C45EF8">
        <w:rPr>
          <w:rFonts w:ascii="Gotham Light" w:hAnsi="Gotham Light"/>
          <w:sz w:val="18"/>
          <w:szCs w:val="18"/>
        </w:rPr>
        <w:tab/>
      </w:r>
    </w:p>
    <w:p w14:paraId="28B537EA" w14:textId="77777777" w:rsidR="00A92DDE" w:rsidRPr="00C45EF8" w:rsidRDefault="00A92DDE" w:rsidP="00B71C71">
      <w:pPr>
        <w:spacing w:line="360" w:lineRule="auto"/>
        <w:ind w:left="142" w:right="134"/>
        <w:jc w:val="both"/>
        <w:rPr>
          <w:rFonts w:ascii="Gotham Light" w:hAnsi="Gotham Light"/>
          <w:sz w:val="18"/>
          <w:szCs w:val="18"/>
        </w:rPr>
      </w:pPr>
    </w:p>
    <w:p w14:paraId="4B2EE0D4"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073F02B" w14:textId="77777777" w:rsidR="00A92DDE" w:rsidRPr="00C45EF8" w:rsidRDefault="00A92DDE" w:rsidP="00B71C71">
      <w:pPr>
        <w:spacing w:line="360" w:lineRule="auto"/>
        <w:ind w:left="142" w:right="134"/>
        <w:jc w:val="both"/>
        <w:rPr>
          <w:rFonts w:ascii="Gotham Light" w:hAnsi="Gotham Light"/>
          <w:sz w:val="18"/>
          <w:szCs w:val="18"/>
        </w:rPr>
      </w:pPr>
    </w:p>
    <w:p w14:paraId="5AD18294"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328B4341"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239FE623" w14:textId="77777777" w:rsidR="00A92DDE" w:rsidRPr="00C45EF8" w:rsidRDefault="00A92DDE" w:rsidP="00B71C71">
      <w:pPr>
        <w:spacing w:line="360" w:lineRule="auto"/>
        <w:ind w:left="142" w:right="134"/>
        <w:jc w:val="both"/>
        <w:rPr>
          <w:rFonts w:ascii="Gotham Light" w:hAnsi="Gotham Light"/>
          <w:sz w:val="18"/>
          <w:szCs w:val="18"/>
        </w:rPr>
      </w:pPr>
    </w:p>
    <w:p w14:paraId="484C982B"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3D768017"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061CBD5D" w14:textId="77777777" w:rsidR="00A92DDE" w:rsidRPr="00C45EF8" w:rsidRDefault="00A92DDE" w:rsidP="00B71C71">
      <w:pPr>
        <w:spacing w:line="360" w:lineRule="auto"/>
        <w:ind w:left="142" w:right="134"/>
        <w:jc w:val="both"/>
        <w:rPr>
          <w:rFonts w:ascii="Gotham Light" w:hAnsi="Gotham Light"/>
          <w:sz w:val="18"/>
          <w:szCs w:val="18"/>
        </w:rPr>
      </w:pPr>
    </w:p>
    <w:p w14:paraId="17994572"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6E09E3C7"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0C74406F" w14:textId="77777777" w:rsidR="00A92DDE" w:rsidRPr="00C45EF8" w:rsidRDefault="00A92DDE" w:rsidP="00B71C71">
      <w:pPr>
        <w:spacing w:line="360" w:lineRule="auto"/>
        <w:ind w:left="142" w:right="134"/>
        <w:jc w:val="both"/>
        <w:rPr>
          <w:rFonts w:ascii="Gotham Light" w:hAnsi="Gotham Light"/>
          <w:sz w:val="18"/>
          <w:szCs w:val="18"/>
        </w:rPr>
      </w:pPr>
    </w:p>
    <w:p w14:paraId="62D88E9B"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28E3B790"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4305CE54" w14:textId="77777777" w:rsidR="00A92DDE" w:rsidRPr="00C45EF8" w:rsidRDefault="00A92DDE" w:rsidP="00B71C71">
      <w:pPr>
        <w:spacing w:line="360" w:lineRule="auto"/>
        <w:ind w:left="142" w:right="134"/>
        <w:jc w:val="both"/>
        <w:rPr>
          <w:rFonts w:ascii="Gotham Light" w:hAnsi="Gotham Light"/>
          <w:sz w:val="18"/>
          <w:szCs w:val="18"/>
        </w:rPr>
      </w:pPr>
    </w:p>
    <w:p w14:paraId="50C93D23"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lastRenderedPageBreak/>
        <w:t>Sono venuto a conoscenza del corso tramite (barrare una sola casella):</w:t>
      </w:r>
    </w:p>
    <w:p w14:paraId="533B52A3"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Amici/Ex studenti</w:t>
      </w:r>
    </w:p>
    <w:p w14:paraId="25DE18C6"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Azienda in cui lavori</w:t>
      </w:r>
    </w:p>
    <w:p w14:paraId="54692A70" w14:textId="77777777" w:rsidR="00A92DDE" w:rsidRPr="00C45EF8"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Ricerca su Google</w:t>
      </w:r>
    </w:p>
    <w:p w14:paraId="618DE19A" w14:textId="77777777" w:rsidR="00A92DDE" w:rsidRPr="00B71C71"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Docenti</w:t>
      </w:r>
    </w:p>
    <w:p w14:paraId="1B14C5C3" w14:textId="77777777" w:rsidR="00A92DDE" w:rsidRPr="00B71C71"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LinkedIn</w:t>
      </w:r>
    </w:p>
    <w:p w14:paraId="06F38423" w14:textId="77777777" w:rsidR="00A92DDE" w:rsidRPr="00B71C71"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Fiere/Eventi</w:t>
      </w:r>
    </w:p>
    <w:p w14:paraId="4720F254" w14:textId="77777777" w:rsidR="00A92DDE" w:rsidRPr="00B71C71" w:rsidRDefault="00D63316"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Altro: </w:t>
      </w:r>
      <w:sdt>
        <w:sdtPr>
          <w:rPr>
            <w:rFonts w:ascii="Gotham Light" w:hAnsi="Gotham Light"/>
            <w:sz w:val="18"/>
            <w:szCs w:val="18"/>
          </w:rPr>
          <w:id w:val="1812989566"/>
          <w:placeholder>
            <w:docPart w:val="51D459D62F244202A2CE3F9E34F1E75F"/>
          </w:placeholder>
        </w:sdtPr>
        <w:sdtEndPr/>
        <w:sdtContent>
          <w:r w:rsidR="00A92DDE" w:rsidRPr="00B71C71">
            <w:rPr>
              <w:rFonts w:ascii="Gotham Light" w:hAnsi="Gotham Light"/>
              <w:sz w:val="18"/>
              <w:szCs w:val="18"/>
            </w:rPr>
            <w:t>__________________________________________________</w:t>
          </w:r>
        </w:sdtContent>
      </w:sdt>
    </w:p>
    <w:p w14:paraId="55FD6285" w14:textId="77777777" w:rsidR="00A92DDE" w:rsidRPr="00B71C71" w:rsidRDefault="00A92DDE" w:rsidP="00B71C71">
      <w:pPr>
        <w:spacing w:line="360" w:lineRule="auto"/>
        <w:ind w:left="142" w:right="134"/>
        <w:jc w:val="both"/>
        <w:rPr>
          <w:rFonts w:ascii="Gotham Light" w:hAnsi="Gotham Light"/>
          <w:sz w:val="18"/>
          <w:szCs w:val="18"/>
        </w:rPr>
      </w:pPr>
    </w:p>
    <w:p w14:paraId="74B978A2" w14:textId="77777777" w:rsidR="00A92DDE" w:rsidRPr="00B71C71" w:rsidRDefault="00A92DDE"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5CFB908725E94D24B3C0F58A13E7F08C"/>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0A55C369" w14:textId="77777777" w:rsidR="00A92DDE" w:rsidRPr="00B71C71" w:rsidRDefault="00A92DDE" w:rsidP="00B71C71">
      <w:pPr>
        <w:spacing w:line="360" w:lineRule="auto"/>
        <w:ind w:left="142" w:right="134"/>
        <w:rPr>
          <w:rFonts w:ascii="Gotham Light" w:hAnsi="Gotham Light"/>
          <w:sz w:val="18"/>
          <w:szCs w:val="18"/>
        </w:rPr>
      </w:pPr>
    </w:p>
    <w:p w14:paraId="17363DA2" w14:textId="77777777" w:rsidR="00A92DDE" w:rsidRPr="00B71C71" w:rsidRDefault="00A92DDE" w:rsidP="00B71C71">
      <w:pPr>
        <w:spacing w:line="360" w:lineRule="auto"/>
        <w:ind w:left="142" w:right="134"/>
        <w:rPr>
          <w:rFonts w:ascii="Gotham Light" w:hAnsi="Gotham Light"/>
          <w:sz w:val="18"/>
          <w:szCs w:val="18"/>
        </w:rPr>
      </w:pPr>
    </w:p>
    <w:p w14:paraId="16E722F5" w14:textId="77777777" w:rsidR="00A92DDE" w:rsidRPr="00B71C71" w:rsidRDefault="00A92DDE"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B9B91A3A7C7745099352BEBCE58132BF"/>
          </w:placeholder>
        </w:sdtPr>
        <w:sdtEndPr/>
        <w:sdtContent>
          <w:sdt>
            <w:sdtPr>
              <w:rPr>
                <w:rFonts w:ascii="Gotham Light" w:hAnsi="Gotham Light"/>
                <w:color w:val="A6A6A6" w:themeColor="background1" w:themeShade="A6"/>
                <w:sz w:val="18"/>
                <w:szCs w:val="18"/>
                <w:u w:val="single"/>
              </w:rPr>
              <w:id w:val="-538890890"/>
              <w:placeholder>
                <w:docPart w:val="CF14E39872544EFEB2F18FD93EBC8308"/>
              </w:placeholder>
            </w:sdtPr>
            <w:sdtEndPr/>
            <w:sdtContent>
              <w:r w:rsidRPr="00B71C71">
                <w:rPr>
                  <w:rFonts w:ascii="Gotham Light" w:hAnsi="Gotham Light"/>
                  <w:color w:val="A6A6A6" w:themeColor="background1" w:themeShade="A6"/>
                  <w:sz w:val="18"/>
                  <w:szCs w:val="18"/>
                  <w:u w:val="single"/>
                </w:rPr>
                <w:t xml:space="preserve">  __</w:t>
              </w:r>
              <w:r w:rsidR="00FC7771" w:rsidRPr="00FC7771">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888697115"/>
                  <w:placeholder>
                    <w:docPart w:val="589A72BF2C6B44AA8BEF1CFBD6595DD7"/>
                  </w:placeholder>
                </w:sdtPr>
                <w:sdtEndPr/>
                <w:sdtContent>
                  <w:r w:rsidR="00FC7771" w:rsidRPr="00B71C71">
                    <w:rPr>
                      <w:rFonts w:ascii="Gotham Light" w:hAnsi="Gotham Light"/>
                      <w:color w:val="A6A6A6" w:themeColor="background1" w:themeShade="A6"/>
                      <w:sz w:val="18"/>
                      <w:szCs w:val="18"/>
                      <w:u w:val="single"/>
                    </w:rPr>
                    <w:t xml:space="preserve">  </w:t>
                  </w:r>
                  <w:r w:rsidR="00FC7771">
                    <w:rPr>
                      <w:rFonts w:ascii="Gotham Light" w:hAnsi="Gotham Light"/>
                      <w:color w:val="A6A6A6" w:themeColor="background1" w:themeShade="A6"/>
                      <w:sz w:val="18"/>
                      <w:szCs w:val="18"/>
                      <w:u w:val="single"/>
                    </w:rPr>
                    <w:t xml:space="preserve">                                        </w:t>
                  </w:r>
                  <w:r w:rsidR="00FC7771" w:rsidRPr="00B71C71">
                    <w:rPr>
                      <w:rFonts w:ascii="Gotham Light" w:hAnsi="Gotham Light"/>
                      <w:color w:val="A6A6A6" w:themeColor="background1" w:themeShade="A6"/>
                      <w:sz w:val="18"/>
                      <w:szCs w:val="18"/>
                      <w:u w:val="single"/>
                    </w:rPr>
                    <w:t>__</w:t>
                  </w:r>
                </w:sdtContent>
              </w:sdt>
              <w:r w:rsidR="00FC7771">
                <w:rPr>
                  <w:rFonts w:ascii="Gotham Light" w:hAnsi="Gotham Light"/>
                  <w:color w:val="A6A6A6" w:themeColor="background1" w:themeShade="A6"/>
                  <w:sz w:val="18"/>
                  <w:szCs w:val="18"/>
                  <w:u w:val="single"/>
                </w:rPr>
                <w:t xml:space="preserve"> </w:t>
              </w:r>
            </w:sdtContent>
          </w:sdt>
        </w:sdtContent>
      </w:sdt>
    </w:p>
    <w:p w14:paraId="3C34BFD6" w14:textId="77777777" w:rsidR="005951E2" w:rsidRPr="005951E2" w:rsidRDefault="005951E2" w:rsidP="005951E2">
      <w:pPr>
        <w:tabs>
          <w:tab w:val="left" w:pos="-426"/>
        </w:tabs>
        <w:spacing w:line="360" w:lineRule="auto"/>
        <w:ind w:left="-426"/>
        <w:jc w:val="both"/>
        <w:rPr>
          <w:rFonts w:ascii="Gotham Light" w:hAnsi="Gotham Light" w:cs="Arial"/>
          <w:color w:val="FA4E23"/>
          <w:sz w:val="18"/>
          <w:szCs w:val="18"/>
        </w:rPr>
      </w:pPr>
    </w:p>
    <w:p w14:paraId="4EB03C60" w14:textId="77777777" w:rsidR="005951E2" w:rsidRPr="005951E2" w:rsidRDefault="005951E2" w:rsidP="005951E2">
      <w:pPr>
        <w:spacing w:line="360" w:lineRule="auto"/>
        <w:ind w:left="-426"/>
        <w:jc w:val="right"/>
        <w:rPr>
          <w:rFonts w:ascii="Gotham Light" w:hAnsi="Gotham Light" w:cs="Arial"/>
          <w:color w:val="FA4E23"/>
          <w:sz w:val="16"/>
          <w:szCs w:val="18"/>
        </w:rPr>
      </w:pPr>
      <w:r w:rsidRPr="005951E2">
        <w:rPr>
          <w:rFonts w:ascii="Gotham Light" w:hAnsi="Gotham Light" w:cs="Arial"/>
          <w:color w:val="FA4E23"/>
          <w:sz w:val="16"/>
          <w:szCs w:val="18"/>
        </w:rPr>
        <w:t>*campo obbligatorio</w:t>
      </w:r>
    </w:p>
    <w:p w14:paraId="3C6113E8" w14:textId="77777777" w:rsidR="00A92DDE" w:rsidRDefault="00A92DDE" w:rsidP="00305D4C">
      <w:pPr>
        <w:spacing w:after="160" w:line="259" w:lineRule="auto"/>
        <w:rPr>
          <w:rFonts w:ascii="Gotham Light" w:hAnsi="Gotham Light"/>
        </w:rPr>
        <w:sectPr w:rsidR="00A92DDE" w:rsidSect="00A92DDE">
          <w:footerReference w:type="default" r:id="rId15"/>
          <w:pgSz w:w="11900" w:h="16840"/>
          <w:pgMar w:top="851" w:right="1077" w:bottom="1361" w:left="1077" w:header="567" w:footer="442" w:gutter="0"/>
          <w:pgNumType w:start="1"/>
          <w:cols w:space="708"/>
          <w:docGrid w:linePitch="360"/>
        </w:sectPr>
      </w:pPr>
    </w:p>
    <w:p w14:paraId="73457874" w14:textId="77777777" w:rsidR="00A92DDE" w:rsidRPr="00B71C71" w:rsidRDefault="00A92DDE" w:rsidP="00305D4C">
      <w:pPr>
        <w:spacing w:after="160" w:line="259" w:lineRule="auto"/>
        <w:rPr>
          <w:rFonts w:ascii="Gotham Light" w:hAnsi="Gotham Light"/>
        </w:rPr>
      </w:pPr>
    </w:p>
    <w:sectPr w:rsidR="00A92DDE" w:rsidRPr="00B71C71" w:rsidSect="00A92DDE">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B4BB0" w14:textId="77777777" w:rsidR="00A92DDE" w:rsidRDefault="00A92DDE" w:rsidP="00A63F45">
      <w:r>
        <w:separator/>
      </w:r>
    </w:p>
  </w:endnote>
  <w:endnote w:type="continuationSeparator" w:id="0">
    <w:p w14:paraId="55D37FAB" w14:textId="77777777" w:rsidR="00A92DDE" w:rsidRDefault="00A92DDE"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ABD6F" w14:textId="77777777" w:rsidR="00A92DDE" w:rsidRPr="00382198" w:rsidRDefault="00A92DDE" w:rsidP="005951E2">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C620B3D" w14:textId="77777777" w:rsidR="00A92DDE" w:rsidRPr="00382198" w:rsidRDefault="005951E2" w:rsidP="005951E2">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3A4FCDB" wp14:editId="1B85645B">
          <wp:simplePos x="0" y="0"/>
          <wp:positionH relativeFrom="column">
            <wp:posOffset>20955</wp:posOffset>
          </wp:positionH>
          <wp:positionV relativeFrom="paragraph">
            <wp:posOffset>136525</wp:posOffset>
          </wp:positionV>
          <wp:extent cx="1173467" cy="504825"/>
          <wp:effectExtent l="0" t="0" r="8255"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67" cy="504825"/>
                  </a:xfrm>
                  <a:prstGeom prst="rect">
                    <a:avLst/>
                  </a:prstGeom>
                  <a:noFill/>
                  <a:ln>
                    <a:noFill/>
                  </a:ln>
                </pic:spPr>
              </pic:pic>
            </a:graphicData>
          </a:graphic>
        </wp:anchor>
      </w:drawing>
    </w:r>
  </w:p>
  <w:p w14:paraId="1855FAAE" w14:textId="77777777" w:rsidR="00A92DDE" w:rsidRPr="00382198" w:rsidRDefault="00A92DDE"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57E9EAF" w14:textId="77777777" w:rsidR="00A92DDE" w:rsidRPr="00382198" w:rsidRDefault="00A92DDE"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59A5F43" w14:textId="77777777" w:rsidR="00A92DDE" w:rsidRPr="00382198" w:rsidRDefault="00A92DDE"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457651" w14:textId="77777777" w:rsidR="00A92DDE" w:rsidRPr="00382198" w:rsidRDefault="00A92DDE" w:rsidP="006F6CD5">
    <w:pPr>
      <w:spacing w:line="80" w:lineRule="exact"/>
      <w:ind w:left="-426"/>
      <w:jc w:val="right"/>
      <w:rPr>
        <w:rFonts w:ascii="Gotham Book" w:eastAsia="Times" w:hAnsi="Gotham Book" w:cs="Arial"/>
        <w:color w:val="808080"/>
        <w:sz w:val="17"/>
        <w:szCs w:val="17"/>
      </w:rPr>
    </w:pPr>
  </w:p>
  <w:p w14:paraId="69D8C742" w14:textId="77777777" w:rsidR="00A92DDE" w:rsidRPr="005951E2" w:rsidRDefault="00A92DDE"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5951E2">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0DC4"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5B7FACF"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6767C834" wp14:editId="1378683B">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1DB289"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4571BB8"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CF358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445C4DB"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039DB13F"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56D64" w14:textId="77777777" w:rsidR="00A92DDE" w:rsidRDefault="00A92DDE" w:rsidP="00A63F45">
      <w:r>
        <w:separator/>
      </w:r>
    </w:p>
  </w:footnote>
  <w:footnote w:type="continuationSeparator" w:id="0">
    <w:p w14:paraId="0C627551" w14:textId="77777777" w:rsidR="00A92DDE" w:rsidRDefault="00A92DDE"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gGzEVAKJi883ht4KOmpNRho3c7cNmnUjxtf3DW41iSjkfHTqSWdoDJxKOL7gXbzRn4y8yAL1KcqZxiI8Bfm7vQ==" w:salt="Wimlz9T56YbtCA3axil3NA=="/>
  <w:defaultTabStop w:val="708"/>
  <w:hyphenationZone w:val="283"/>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wMTUysDA0MDNX0lEKTi0uzszPAykwrAUAb9w7yCwAAAA="/>
  </w:docVars>
  <w:rsids>
    <w:rsidRoot w:val="00B06B7F"/>
    <w:rsid w:val="00047EDD"/>
    <w:rsid w:val="00247C35"/>
    <w:rsid w:val="002B4CAB"/>
    <w:rsid w:val="002C5DE9"/>
    <w:rsid w:val="00305D4C"/>
    <w:rsid w:val="00391EB7"/>
    <w:rsid w:val="004072B0"/>
    <w:rsid w:val="00435A14"/>
    <w:rsid w:val="00466EE6"/>
    <w:rsid w:val="0049529D"/>
    <w:rsid w:val="00500083"/>
    <w:rsid w:val="005461A7"/>
    <w:rsid w:val="005631CE"/>
    <w:rsid w:val="005847D9"/>
    <w:rsid w:val="005951E2"/>
    <w:rsid w:val="005A3E95"/>
    <w:rsid w:val="00690F3D"/>
    <w:rsid w:val="006F6CD5"/>
    <w:rsid w:val="008F0341"/>
    <w:rsid w:val="0095481A"/>
    <w:rsid w:val="009569E3"/>
    <w:rsid w:val="00A37CC5"/>
    <w:rsid w:val="00A63F45"/>
    <w:rsid w:val="00A836EF"/>
    <w:rsid w:val="00A92DDE"/>
    <w:rsid w:val="00AE408E"/>
    <w:rsid w:val="00B0684A"/>
    <w:rsid w:val="00B06B7F"/>
    <w:rsid w:val="00B71C71"/>
    <w:rsid w:val="00BB2835"/>
    <w:rsid w:val="00BD527E"/>
    <w:rsid w:val="00C45EF8"/>
    <w:rsid w:val="00C4683D"/>
    <w:rsid w:val="00CD2A39"/>
    <w:rsid w:val="00CF491B"/>
    <w:rsid w:val="00D078D5"/>
    <w:rsid w:val="00D3098E"/>
    <w:rsid w:val="00D63316"/>
    <w:rsid w:val="00DB29B8"/>
    <w:rsid w:val="00E108DB"/>
    <w:rsid w:val="00ED7021"/>
    <w:rsid w:val="00FC777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847DA4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D459D62F244202A2CE3F9E34F1E75F"/>
        <w:category>
          <w:name w:val="Generale"/>
          <w:gallery w:val="placeholder"/>
        </w:category>
        <w:types>
          <w:type w:val="bbPlcHdr"/>
        </w:types>
        <w:behaviors>
          <w:behavior w:val="content"/>
        </w:behaviors>
        <w:guid w:val="{502200BC-9482-462D-B64E-7553BC6943A4}"/>
      </w:docPartPr>
      <w:docPartBody>
        <w:p w:rsidR="00691760" w:rsidRDefault="00FD4B42" w:rsidP="00FD4B42">
          <w:pPr>
            <w:pStyle w:val="51D459D62F244202A2CE3F9E34F1E75F"/>
          </w:pPr>
          <w:r w:rsidRPr="004F70F1">
            <w:rPr>
              <w:rStyle w:val="Testosegnaposto"/>
            </w:rPr>
            <w:t>Fare clic o toccare qui per immettere il testo.</w:t>
          </w:r>
        </w:p>
      </w:docPartBody>
    </w:docPart>
    <w:docPart>
      <w:docPartPr>
        <w:name w:val="103818829EE843C98B860A5FB7EEC4B8"/>
        <w:category>
          <w:name w:val="Generale"/>
          <w:gallery w:val="placeholder"/>
        </w:category>
        <w:types>
          <w:type w:val="bbPlcHdr"/>
        </w:types>
        <w:behaviors>
          <w:behavior w:val="content"/>
        </w:behaviors>
        <w:guid w:val="{F8502AAD-2856-41CC-8A88-5E57369210C6}"/>
      </w:docPartPr>
      <w:docPartBody>
        <w:p w:rsidR="00691760" w:rsidRDefault="00FD4B42" w:rsidP="00FD4B42">
          <w:pPr>
            <w:pStyle w:val="103818829EE843C98B860A5FB7EEC4B8"/>
          </w:pPr>
          <w:r w:rsidRPr="009D401F">
            <w:rPr>
              <w:rStyle w:val="Testosegnaposto"/>
            </w:rPr>
            <w:t>Fare clic o toccare qui per immettere una data.</w:t>
          </w:r>
        </w:p>
      </w:docPartBody>
    </w:docPart>
    <w:docPart>
      <w:docPartPr>
        <w:name w:val="5854230CC4EC42D1AB3D95969020C834"/>
        <w:category>
          <w:name w:val="Generale"/>
          <w:gallery w:val="placeholder"/>
        </w:category>
        <w:types>
          <w:type w:val="bbPlcHdr"/>
        </w:types>
        <w:behaviors>
          <w:behavior w:val="content"/>
        </w:behaviors>
        <w:guid w:val="{70C1FA07-B1CF-43EC-A557-37376B7CDB71}"/>
      </w:docPartPr>
      <w:docPartBody>
        <w:p w:rsidR="00691760" w:rsidRDefault="00FD4B42" w:rsidP="00FD4B42">
          <w:pPr>
            <w:pStyle w:val="5854230CC4EC42D1AB3D95969020C834"/>
          </w:pPr>
          <w:r w:rsidRPr="009D401F">
            <w:rPr>
              <w:rStyle w:val="Testosegnaposto"/>
            </w:rPr>
            <w:t>Fare clic o toccare qui per immettere il testo.</w:t>
          </w:r>
        </w:p>
      </w:docPartBody>
    </w:docPart>
    <w:docPart>
      <w:docPartPr>
        <w:name w:val="AEBA442022D14A0DBC17DC3CED5CDE12"/>
        <w:category>
          <w:name w:val="Generale"/>
          <w:gallery w:val="placeholder"/>
        </w:category>
        <w:types>
          <w:type w:val="bbPlcHdr"/>
        </w:types>
        <w:behaviors>
          <w:behavior w:val="content"/>
        </w:behaviors>
        <w:guid w:val="{6829EB7D-81D1-48B6-B57C-B45D22E9F727}"/>
      </w:docPartPr>
      <w:docPartBody>
        <w:p w:rsidR="00691760" w:rsidRDefault="00FD4B42" w:rsidP="00FD4B42">
          <w:pPr>
            <w:pStyle w:val="AEBA442022D14A0DBC17DC3CED5CDE12"/>
          </w:pPr>
          <w:r w:rsidRPr="009D401F">
            <w:rPr>
              <w:rStyle w:val="Testosegnaposto"/>
            </w:rPr>
            <w:t>Fare clic o toccare qui per immettere il testo.</w:t>
          </w:r>
        </w:p>
      </w:docPartBody>
    </w:docPart>
    <w:docPart>
      <w:docPartPr>
        <w:name w:val="2B71973061434B0C833286C9F90FC4B8"/>
        <w:category>
          <w:name w:val="Generale"/>
          <w:gallery w:val="placeholder"/>
        </w:category>
        <w:types>
          <w:type w:val="bbPlcHdr"/>
        </w:types>
        <w:behaviors>
          <w:behavior w:val="content"/>
        </w:behaviors>
        <w:guid w:val="{F36E62B3-368B-4580-80EA-CB999C460ADB}"/>
      </w:docPartPr>
      <w:docPartBody>
        <w:p w:rsidR="00691760" w:rsidRDefault="00FD4B42" w:rsidP="00FD4B42">
          <w:pPr>
            <w:pStyle w:val="2B71973061434B0C833286C9F90FC4B8"/>
          </w:pPr>
          <w:r w:rsidRPr="009D401F">
            <w:rPr>
              <w:rStyle w:val="Testosegnaposto"/>
            </w:rPr>
            <w:t>Fare clic o toccare qui per immettere il testo.</w:t>
          </w:r>
        </w:p>
      </w:docPartBody>
    </w:docPart>
    <w:docPart>
      <w:docPartPr>
        <w:name w:val="4612285DE5724C84925B86D9D635356E"/>
        <w:category>
          <w:name w:val="Generale"/>
          <w:gallery w:val="placeholder"/>
        </w:category>
        <w:types>
          <w:type w:val="bbPlcHdr"/>
        </w:types>
        <w:behaviors>
          <w:behavior w:val="content"/>
        </w:behaviors>
        <w:guid w:val="{C5CB133E-4799-4D84-98B9-110585FDFBBF}"/>
      </w:docPartPr>
      <w:docPartBody>
        <w:p w:rsidR="00691760" w:rsidRDefault="00FD4B42" w:rsidP="00FD4B42">
          <w:pPr>
            <w:pStyle w:val="4612285DE5724C84925B86D9D635356E"/>
          </w:pPr>
          <w:r w:rsidRPr="009D401F">
            <w:rPr>
              <w:rStyle w:val="Testosegnaposto"/>
            </w:rPr>
            <w:t>Fare clic o toccare qui per immettere il testo.</w:t>
          </w:r>
        </w:p>
      </w:docPartBody>
    </w:docPart>
    <w:docPart>
      <w:docPartPr>
        <w:name w:val="5CFB908725E94D24B3C0F58A13E7F08C"/>
        <w:category>
          <w:name w:val="Generale"/>
          <w:gallery w:val="placeholder"/>
        </w:category>
        <w:types>
          <w:type w:val="bbPlcHdr"/>
        </w:types>
        <w:behaviors>
          <w:behavior w:val="content"/>
        </w:behaviors>
        <w:guid w:val="{8BC73031-F3BA-4E97-9E4D-E2E7ED3FE813}"/>
      </w:docPartPr>
      <w:docPartBody>
        <w:p w:rsidR="00691760" w:rsidRDefault="00FD4B42" w:rsidP="00FD4B42">
          <w:pPr>
            <w:pStyle w:val="5CFB908725E94D24B3C0F58A13E7F08C"/>
          </w:pPr>
          <w:r w:rsidRPr="009D401F">
            <w:rPr>
              <w:rStyle w:val="Testosegnaposto"/>
            </w:rPr>
            <w:t>Fare clic o toccare qui per immettere una data.</w:t>
          </w:r>
        </w:p>
      </w:docPartBody>
    </w:docPart>
    <w:docPart>
      <w:docPartPr>
        <w:name w:val="B9B91A3A7C7745099352BEBCE58132BF"/>
        <w:category>
          <w:name w:val="Generale"/>
          <w:gallery w:val="placeholder"/>
        </w:category>
        <w:types>
          <w:type w:val="bbPlcHdr"/>
        </w:types>
        <w:behaviors>
          <w:behavior w:val="content"/>
        </w:behaviors>
        <w:guid w:val="{CE8122B2-0E24-4983-B94B-F6529C3EEE2F}"/>
      </w:docPartPr>
      <w:docPartBody>
        <w:p w:rsidR="00691760" w:rsidRDefault="00FD4B42" w:rsidP="00FD4B42">
          <w:pPr>
            <w:pStyle w:val="B9B91A3A7C7745099352BEBCE58132BF"/>
          </w:pPr>
          <w:r w:rsidRPr="009D401F">
            <w:rPr>
              <w:rStyle w:val="Testosegnaposto"/>
            </w:rPr>
            <w:t>Fare clic o toccare qui per immettere il testo.</w:t>
          </w:r>
        </w:p>
      </w:docPartBody>
    </w:docPart>
    <w:docPart>
      <w:docPartPr>
        <w:name w:val="CF14E39872544EFEB2F18FD93EBC8308"/>
        <w:category>
          <w:name w:val="Generale"/>
          <w:gallery w:val="placeholder"/>
        </w:category>
        <w:types>
          <w:type w:val="bbPlcHdr"/>
        </w:types>
        <w:behaviors>
          <w:behavior w:val="content"/>
        </w:behaviors>
        <w:guid w:val="{A3E3FEEE-F48E-46CD-8296-0B8FD2D62D32}"/>
      </w:docPartPr>
      <w:docPartBody>
        <w:p w:rsidR="00691760" w:rsidRDefault="00FD4B42" w:rsidP="00FD4B42">
          <w:pPr>
            <w:pStyle w:val="CF14E39872544EFEB2F18FD93EBC8308"/>
          </w:pPr>
          <w:r w:rsidRPr="009D401F">
            <w:rPr>
              <w:rStyle w:val="Testosegnaposto"/>
            </w:rPr>
            <w:t>Fare clic o toccare qui per immettere il testo.</w:t>
          </w:r>
        </w:p>
      </w:docPartBody>
    </w:docPart>
    <w:docPart>
      <w:docPartPr>
        <w:name w:val="2273FE4022354F47B88CD3F14C623EF3"/>
        <w:category>
          <w:name w:val="Generale"/>
          <w:gallery w:val="placeholder"/>
        </w:category>
        <w:types>
          <w:type w:val="bbPlcHdr"/>
        </w:types>
        <w:behaviors>
          <w:behavior w:val="content"/>
        </w:behaviors>
        <w:guid w:val="{3571022F-1021-47CA-8BD8-00C41FF95AB5}"/>
      </w:docPartPr>
      <w:docPartBody>
        <w:p w:rsidR="00563A63" w:rsidRDefault="00691760" w:rsidP="00691760">
          <w:pPr>
            <w:pStyle w:val="2273FE4022354F47B88CD3F14C623EF3"/>
          </w:pPr>
          <w:r w:rsidRPr="004F70F1">
            <w:rPr>
              <w:rStyle w:val="Testosegnaposto"/>
            </w:rPr>
            <w:t>Fare clic o toccare qui per immettere il testo.</w:t>
          </w:r>
        </w:p>
      </w:docPartBody>
    </w:docPart>
    <w:docPart>
      <w:docPartPr>
        <w:name w:val="D1FCCBE980BE4F898601AE78183B6593"/>
        <w:category>
          <w:name w:val="Generale"/>
          <w:gallery w:val="placeholder"/>
        </w:category>
        <w:types>
          <w:type w:val="bbPlcHdr"/>
        </w:types>
        <w:behaviors>
          <w:behavior w:val="content"/>
        </w:behaviors>
        <w:guid w:val="{4B7ADE30-42D5-43D4-B82C-857F06568ABF}"/>
      </w:docPartPr>
      <w:docPartBody>
        <w:p w:rsidR="00563A63" w:rsidRDefault="00691760" w:rsidP="00691760">
          <w:pPr>
            <w:pStyle w:val="D1FCCBE980BE4F898601AE78183B6593"/>
          </w:pPr>
          <w:r w:rsidRPr="009D401F">
            <w:rPr>
              <w:rStyle w:val="Testosegnaposto"/>
            </w:rPr>
            <w:t>Fare clic o toccare qui per immettere il testo.</w:t>
          </w:r>
        </w:p>
      </w:docPartBody>
    </w:docPart>
    <w:docPart>
      <w:docPartPr>
        <w:name w:val="589A72BF2C6B44AA8BEF1CFBD6595DD7"/>
        <w:category>
          <w:name w:val="Generale"/>
          <w:gallery w:val="placeholder"/>
        </w:category>
        <w:types>
          <w:type w:val="bbPlcHdr"/>
        </w:types>
        <w:behaviors>
          <w:behavior w:val="content"/>
        </w:behaviors>
        <w:guid w:val="{D5248DFB-1C2C-4D4D-8ABD-C01C967AF915}"/>
      </w:docPartPr>
      <w:docPartBody>
        <w:p w:rsidR="00563A63" w:rsidRDefault="00691760" w:rsidP="00691760">
          <w:pPr>
            <w:pStyle w:val="589A72BF2C6B44AA8BEF1CFBD6595DD7"/>
          </w:pPr>
          <w:r w:rsidRPr="009D401F">
            <w:rPr>
              <w:rStyle w:val="Testosegnaposto"/>
            </w:rPr>
            <w:t>Fare clic o toccare qui per immettere il testo.</w:t>
          </w:r>
        </w:p>
      </w:docPartBody>
    </w:docPart>
    <w:docPart>
      <w:docPartPr>
        <w:name w:val="56319D6E42014BA2A1FBB1F6291EF24E"/>
        <w:category>
          <w:name w:val="Generale"/>
          <w:gallery w:val="placeholder"/>
        </w:category>
        <w:types>
          <w:type w:val="bbPlcHdr"/>
        </w:types>
        <w:behaviors>
          <w:behavior w:val="content"/>
        </w:behaviors>
        <w:guid w:val="{0D8B353F-0E49-4C4B-987A-B4E272679E10}"/>
      </w:docPartPr>
      <w:docPartBody>
        <w:p w:rsidR="00B67E20" w:rsidRDefault="00563A63" w:rsidP="00563A63">
          <w:pPr>
            <w:pStyle w:val="56319D6E42014BA2A1FBB1F6291EF24E"/>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4B42"/>
    <w:rsid w:val="00563A63"/>
    <w:rsid w:val="00691760"/>
    <w:rsid w:val="00B67E20"/>
    <w:rsid w:val="00FD4B4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63A63"/>
    <w:rPr>
      <w:color w:val="808080"/>
    </w:rPr>
  </w:style>
  <w:style w:type="paragraph" w:customStyle="1" w:styleId="51D459D62F244202A2CE3F9E34F1E75F">
    <w:name w:val="51D459D62F244202A2CE3F9E34F1E75F"/>
    <w:rsid w:val="00FD4B42"/>
  </w:style>
  <w:style w:type="paragraph" w:customStyle="1" w:styleId="103818829EE843C98B860A5FB7EEC4B8">
    <w:name w:val="103818829EE843C98B860A5FB7EEC4B8"/>
    <w:rsid w:val="00FD4B42"/>
  </w:style>
  <w:style w:type="paragraph" w:customStyle="1" w:styleId="5854230CC4EC42D1AB3D95969020C834">
    <w:name w:val="5854230CC4EC42D1AB3D95969020C834"/>
    <w:rsid w:val="00FD4B42"/>
  </w:style>
  <w:style w:type="paragraph" w:customStyle="1" w:styleId="AEBA442022D14A0DBC17DC3CED5CDE12">
    <w:name w:val="AEBA442022D14A0DBC17DC3CED5CDE12"/>
    <w:rsid w:val="00FD4B42"/>
  </w:style>
  <w:style w:type="paragraph" w:customStyle="1" w:styleId="2B71973061434B0C833286C9F90FC4B8">
    <w:name w:val="2B71973061434B0C833286C9F90FC4B8"/>
    <w:rsid w:val="00FD4B42"/>
  </w:style>
  <w:style w:type="paragraph" w:customStyle="1" w:styleId="4612285DE5724C84925B86D9D635356E">
    <w:name w:val="4612285DE5724C84925B86D9D635356E"/>
    <w:rsid w:val="00FD4B42"/>
  </w:style>
  <w:style w:type="paragraph" w:customStyle="1" w:styleId="5CFB908725E94D24B3C0F58A13E7F08C">
    <w:name w:val="5CFB908725E94D24B3C0F58A13E7F08C"/>
    <w:rsid w:val="00FD4B42"/>
  </w:style>
  <w:style w:type="paragraph" w:customStyle="1" w:styleId="B9B91A3A7C7745099352BEBCE58132BF">
    <w:name w:val="B9B91A3A7C7745099352BEBCE58132BF"/>
    <w:rsid w:val="00FD4B42"/>
  </w:style>
  <w:style w:type="paragraph" w:customStyle="1" w:styleId="CF14E39872544EFEB2F18FD93EBC8308">
    <w:name w:val="CF14E39872544EFEB2F18FD93EBC8308"/>
    <w:rsid w:val="00FD4B42"/>
  </w:style>
  <w:style w:type="paragraph" w:customStyle="1" w:styleId="2273FE4022354F47B88CD3F14C623EF3">
    <w:name w:val="2273FE4022354F47B88CD3F14C623EF3"/>
    <w:rsid w:val="00691760"/>
  </w:style>
  <w:style w:type="paragraph" w:customStyle="1" w:styleId="D1FCCBE980BE4F898601AE78183B6593">
    <w:name w:val="D1FCCBE980BE4F898601AE78183B6593"/>
    <w:rsid w:val="00691760"/>
  </w:style>
  <w:style w:type="paragraph" w:customStyle="1" w:styleId="589A72BF2C6B44AA8BEF1CFBD6595DD7">
    <w:name w:val="589A72BF2C6B44AA8BEF1CFBD6595DD7"/>
    <w:rsid w:val="00691760"/>
  </w:style>
  <w:style w:type="paragraph" w:customStyle="1" w:styleId="56319D6E42014BA2A1FBB1F6291EF24E">
    <w:name w:val="56319D6E42014BA2A1FBB1F6291EF24E"/>
    <w:rsid w:val="00563A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1BB1F4-D608-40CE-962E-28C5DE749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9FD0FE-724F-4C62-9D68-C748E1D08E60}">
  <ds:schemaRefs>
    <ds:schemaRef ds:uri="http://schemas.openxmlformats.org/officeDocument/2006/bibliography"/>
  </ds:schemaRefs>
</ds:datastoreItem>
</file>

<file path=customXml/itemProps3.xml><?xml version="1.0" encoding="utf-8"?>
<ds:datastoreItem xmlns:ds="http://schemas.openxmlformats.org/officeDocument/2006/customXml" ds:itemID="{D1C057EA-972C-4FC4-ABAD-DD35DEF7F83E}">
  <ds:schemaRefs>
    <ds:schemaRef ds:uri="http://schemas.microsoft.com/office/infopath/2007/PartnerControls"/>
    <ds:schemaRef ds:uri="http://purl.org/dc/terms/"/>
    <ds:schemaRef ds:uri="http://www.w3.org/XML/1998/namespace"/>
    <ds:schemaRef ds:uri="http://purl.org/dc/dcmitype/"/>
    <ds:schemaRef ds:uri="http://schemas.microsoft.com/office/2006/documentManagement/types"/>
    <ds:schemaRef ds:uri="http://purl.org/dc/elements/1.1/"/>
    <ds:schemaRef ds:uri="http://schemas.openxmlformats.org/package/2006/metadata/core-properties"/>
    <ds:schemaRef ds:uri="96676fd8-c24b-46fc-8609-e9865f70247a"/>
    <ds:schemaRef ds:uri="9d75fcfd-5189-4d0f-9bfa-975ed9297013"/>
    <ds:schemaRef ds:uri="http://schemas.microsoft.com/office/2006/metadata/properties"/>
  </ds:schemaRefs>
</ds:datastoreItem>
</file>

<file path=customXml/itemProps4.xml><?xml version="1.0" encoding="utf-8"?>
<ds:datastoreItem xmlns:ds="http://schemas.openxmlformats.org/officeDocument/2006/customXml" ds:itemID="{C5AD4C79-0F0A-4BF5-A66B-8358A29EF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45</Words>
  <Characters>25908</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12</cp:revision>
  <cp:lastPrinted>2019-11-12T14:03:00Z</cp:lastPrinted>
  <dcterms:created xsi:type="dcterms:W3CDTF">2019-11-13T09:58:00Z</dcterms:created>
  <dcterms:modified xsi:type="dcterms:W3CDTF">2021-10-1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